
<file path=[Content_Types].xml><?xml version="1.0" encoding="utf-8"?>
<Types xmlns="http://schemas.openxmlformats.org/package/2006/content-types">
  <Default Extension="jpg" ContentType="image/jpeg;base64"/>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2.png" ContentType="image/png"/>
  <Override PartName="/word/media/image3.png" ContentType="image/png"/>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7CF25" w14:textId="67B5A624" w:rsidR="004E5C8B" w:rsidRDefault="0080305F" w:rsidP="000A2653">
      <w:pPr>
        <w:pStyle w:val="Title"/>
        <w:jc w:val="left"/>
      </w:pPr>
      <w:r>
        <w:t xml:space="preserve">             </w:t>
      </w:r>
      <w:r>
        <w:t>Group Project Strategic Analysis Report</w:t>
      </w:r>
    </w:p>
    <w:p w14:paraId="0EB1E298" w14:textId="77777777" w:rsidR="0080305F" w:rsidRDefault="00A6271E">
      <w:pPr>
        <w:pStyle w:val="FirstParagraph"/>
      </w:pPr>
      <w:r>
        <w:rPr>
          <w:noProof/>
        </w:rPr>
        <w:drawing>
          <wp:inline distT="0" distB="0" distL="0" distR="0" wp14:anchorId="663F223B" wp14:editId="1F11219B">
            <wp:extent cx="5334000" cy="3456244"/>
            <wp:effectExtent l="0" t="0" r="0" b="0"/>
            <wp:docPr id="21" name="Picture" descr="Re.png"/>
            <wp:cNvGraphicFramePr/>
            <a:graphic xmlns:a="http://schemas.openxmlformats.org/drawingml/2006/main">
              <a:graphicData uri="http://schemas.openxmlformats.org/drawingml/2006/picture">
                <pic:pic xmlns:pic="http://schemas.openxmlformats.org/drawingml/2006/picture">
                  <pic:nvPicPr>
                    <pic:cNvPr id="22" name="Picture" descr="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"/>
                    <pic:cNvPicPr>
                      <a:picLocks noChangeAspect="1" noChangeArrowheads="1"/>
                    </pic:cNvPicPr>
                  </pic:nvPicPr>
                  <pic:blipFill>
                    <a:blip r:embed="rId7"/>
                    <a:stretch>
                      <a:fillRect/>
                    </a:stretch>
                  </pic:blipFill>
                  <pic:spPr bwMode="auto">
                    <a:xfrm>
                      <a:off x="0" y="0"/>
                      <a:ext cx="5334000" cy="3456244"/>
                    </a:xfrm>
                    <a:prstGeom prst="rect">
                      <a:avLst/>
                    </a:prstGeom>
                    <a:noFill/>
                    <a:ln w="9525">
                      <a:noFill/>
                      <a:headEnd/>
                      <a:tailEnd/>
                    </a:ln>
                  </pic:spPr>
                </pic:pic>
              </a:graphicData>
            </a:graphic>
          </wp:inline>
        </w:drawing>
      </w:r>
    </w:p>
    <w:p w14:paraId="37633A0F" w14:textId="77777777" w:rsidR="0080305F" w:rsidRDefault="0080305F">
      <w:pPr>
        <w:pStyle w:val="FirstParagraph"/>
      </w:pPr>
    </w:p>
    <w:p w14:paraId="32AB400E" w14:textId="77777777" w:rsidR="0080305F" w:rsidRDefault="0080305F">
      <w:pPr>
        <w:pStyle w:val="FirstParagraph"/>
      </w:pPr>
    </w:p>
    <w:p w14:paraId="1CDB0FCF" w14:textId="77777777" w:rsidR="0080305F" w:rsidRDefault="0080305F">
      <w:pPr>
        <w:pStyle w:val="FirstParagraph"/>
      </w:pPr>
    </w:p>
    <w:p w14:paraId="0C3648D5" w14:textId="77777777" w:rsidR="0080305F" w:rsidRDefault="0080305F">
      <w:pPr>
        <w:pStyle w:val="FirstParagraph"/>
      </w:pPr>
    </w:p>
    <w:p w14:paraId="7A785E6B" w14:textId="77777777" w:rsidR="0080305F" w:rsidRDefault="0080305F">
      <w:pPr>
        <w:pStyle w:val="FirstParagraph"/>
      </w:pPr>
    </w:p>
    <w:p w14:paraId="6B894145" w14:textId="77777777" w:rsidR="0080305F" w:rsidRDefault="0080305F">
      <w:pPr>
        <w:pStyle w:val="FirstParagraph"/>
      </w:pPr>
    </w:p>
    <w:p w14:paraId="27858322" w14:textId="77777777" w:rsidR="0080305F" w:rsidRDefault="0080305F">
      <w:pPr>
        <w:pStyle w:val="FirstParagraph"/>
      </w:pPr>
    </w:p>
    <w:p w14:paraId="6CF6BDAD" w14:textId="77777777" w:rsidR="0080305F" w:rsidRDefault="0080305F">
      <w:pPr>
        <w:pStyle w:val="FirstParagraph"/>
      </w:pPr>
    </w:p>
    <w:p w14:paraId="54BD78B4" w14:textId="77777777" w:rsidR="0080305F" w:rsidRPr="0080305F" w:rsidRDefault="0080305F">
      <w:pPr>
        <w:pStyle w:val="FirstParagraph"/>
        <w:rPr>
          <w:color w:val="0000FF"/>
        </w:rPr>
      </w:pPr>
      <w:r w:rsidRPr="0080305F">
        <w:rPr>
          <w:color w:val="0000FF"/>
        </w:rPr>
        <w:t xml:space="preserve">Nisha Raj - 2018493 </w:t>
      </w:r>
    </w:p>
    <w:p w14:paraId="57EC3D8E" w14:textId="77777777" w:rsidR="0080305F" w:rsidRPr="0080305F" w:rsidRDefault="0080305F">
      <w:pPr>
        <w:pStyle w:val="FirstParagraph"/>
        <w:rPr>
          <w:color w:val="0000FF"/>
        </w:rPr>
      </w:pPr>
      <w:r w:rsidRPr="0080305F">
        <w:rPr>
          <w:color w:val="0000FF"/>
        </w:rPr>
        <w:t xml:space="preserve">Rosemol Joy - 2018492 </w:t>
      </w:r>
    </w:p>
    <w:p w14:paraId="7FA57E76" w14:textId="77777777" w:rsidR="0080305F" w:rsidRPr="0080305F" w:rsidRDefault="0080305F">
      <w:pPr>
        <w:pStyle w:val="FirstParagraph"/>
        <w:rPr>
          <w:color w:val="0000FF"/>
        </w:rPr>
      </w:pPr>
      <w:r w:rsidRPr="0080305F">
        <w:rPr>
          <w:color w:val="0000FF"/>
        </w:rPr>
        <w:t xml:space="preserve">Carlos Santana Bobadilla -2017227 </w:t>
      </w:r>
    </w:p>
    <w:p w14:paraId="57B2877F" w14:textId="1D02633B" w:rsidR="000A2653" w:rsidRDefault="0080305F">
      <w:pPr>
        <w:pStyle w:val="FirstParagraph"/>
      </w:pPr>
      <w:r w:rsidRPr="0080305F">
        <w:rPr>
          <w:color w:val="0000FF"/>
        </w:rPr>
        <w:t>Ricardo Alves de Souza - 2018499</w:t>
      </w:r>
      <w:r w:rsidR="000A2653">
        <w:br w:type="page"/>
      </w:r>
    </w:p>
    <w:p w14:paraId="653BED48" w14:textId="77777777" w:rsidR="004E5C8B" w:rsidRDefault="004E5C8B">
      <w:pPr>
        <w:pStyle w:val="FirstParagraph"/>
      </w:pPr>
    </w:p>
    <w:p w14:paraId="7704F0CB" w14:textId="77777777" w:rsidR="004E5C8B" w:rsidRDefault="00A6271E">
      <w:pPr>
        <w:pStyle w:val="Heading1"/>
      </w:pPr>
      <w:bookmarkStart w:id="0" w:name="Introduction:"/>
      <w:r w:rsidRPr="00E537A9">
        <w:rPr>
          <w:color w:val="000000" w:themeColor="text1"/>
          <w:sz w:val="44"/>
          <w:szCs w:val="44"/>
        </w:rPr>
        <w:t>Introduction:</w:t>
      </w:r>
      <w:hyperlink w:anchor="Introduction:">
        <w:r>
          <w:rPr>
            <w:rStyle w:val="Hyperlink"/>
          </w:rPr>
          <w:t>¶</w:t>
        </w:r>
      </w:hyperlink>
    </w:p>
    <w:p w14:paraId="13969DE6" w14:textId="77777777" w:rsidR="004E5C8B" w:rsidRPr="00E537A9" w:rsidRDefault="00A6271E">
      <w:pPr>
        <w:pStyle w:val="FirstParagraph"/>
        <w:rPr>
          <w:sz w:val="28"/>
          <w:szCs w:val="28"/>
        </w:rPr>
      </w:pPr>
      <w:r w:rsidRPr="00E537A9">
        <w:rPr>
          <w:sz w:val="28"/>
          <w:szCs w:val="28"/>
        </w:rPr>
        <w:t>In this project, we are going to explore what is a recommendation system ? its uses, and how we can grow our business with the help of this system ? and then we will build recommendations. A recommendation system is a subclass of Information filtering Syst</w:t>
      </w:r>
      <w:r w:rsidRPr="00E537A9">
        <w:rPr>
          <w:sz w:val="28"/>
          <w:szCs w:val="28"/>
        </w:rPr>
        <w:t xml:space="preserve">ems that seeks to predict the rating or the preference a user might give to an item. In simple words, it is an algorithm that suggests relevant items to users. I am going to build </w:t>
      </w:r>
      <w:r w:rsidRPr="00347001">
        <w:rPr>
          <w:color w:val="0000FF"/>
          <w:sz w:val="28"/>
          <w:szCs w:val="28"/>
        </w:rPr>
        <w:t>2</w:t>
      </w:r>
      <w:r w:rsidRPr="00E537A9">
        <w:rPr>
          <w:sz w:val="28"/>
          <w:szCs w:val="28"/>
        </w:rPr>
        <w:t xml:space="preserve"> recommendation systems one on the movie dataset and the other one on the p</w:t>
      </w:r>
      <w:r w:rsidRPr="00E537A9">
        <w:rPr>
          <w:sz w:val="28"/>
          <w:szCs w:val="28"/>
        </w:rPr>
        <w:t>roduct dataset.</w:t>
      </w:r>
    </w:p>
    <w:p w14:paraId="143447AA" w14:textId="19B5D0C5" w:rsidR="004E5C8B" w:rsidRPr="00E537A9" w:rsidRDefault="00A6271E">
      <w:pPr>
        <w:pStyle w:val="BodyText"/>
        <w:rPr>
          <w:b/>
          <w:bCs/>
          <w:sz w:val="28"/>
          <w:szCs w:val="28"/>
        </w:rPr>
      </w:pPr>
      <w:r w:rsidRPr="00E537A9">
        <w:rPr>
          <w:b/>
          <w:bCs/>
          <w:sz w:val="28"/>
          <w:szCs w:val="28"/>
        </w:rPr>
        <w:t xml:space="preserve">There are three types of recommendation </w:t>
      </w:r>
      <w:r w:rsidR="00E537A9" w:rsidRPr="00E537A9">
        <w:rPr>
          <w:b/>
          <w:bCs/>
          <w:sz w:val="28"/>
          <w:szCs w:val="28"/>
        </w:rPr>
        <w:t>system:</w:t>
      </w:r>
    </w:p>
    <w:p w14:paraId="34AE06B2" w14:textId="77777777" w:rsidR="004E5C8B" w:rsidRPr="00E537A9" w:rsidRDefault="00A6271E">
      <w:pPr>
        <w:pStyle w:val="Heading2"/>
        <w:rPr>
          <w:color w:val="000000" w:themeColor="text1"/>
          <w:sz w:val="32"/>
          <w:szCs w:val="32"/>
        </w:rPr>
      </w:pPr>
      <w:bookmarkStart w:id="1" w:name="collaborative-filering"/>
      <w:r w:rsidRPr="00E537A9">
        <w:rPr>
          <w:color w:val="000000" w:themeColor="text1"/>
          <w:sz w:val="32"/>
          <w:szCs w:val="32"/>
        </w:rPr>
        <w:t>Collaborative filering:</w:t>
      </w:r>
    </w:p>
    <w:p w14:paraId="1343AE83" w14:textId="49538966" w:rsidR="004E5C8B" w:rsidRPr="00E537A9" w:rsidRDefault="00A6271E">
      <w:pPr>
        <w:pStyle w:val="FirstParagraph"/>
      </w:pPr>
      <w:r w:rsidRPr="00347001">
        <w:rPr>
          <w:color w:val="B26CEB"/>
        </w:rPr>
        <w:t>Collaborative Filtering</w:t>
      </w:r>
      <w:r w:rsidRPr="00E537A9">
        <w:t xml:space="preserve"> is a Machine Learning technique used to identify relationships between pieces of </w:t>
      </w:r>
      <w:r w:rsidR="00E537A9" w:rsidRPr="00E537A9">
        <w:t>data. One</w:t>
      </w:r>
      <w:r w:rsidRPr="00E537A9">
        <w:t xml:space="preserve"> important thing to keep in mind is that in an approac</w:t>
      </w:r>
      <w:r w:rsidRPr="00E537A9">
        <w:t>h based purely on collaborative filtering, the similarity is not calculated using factors like the age of users, genre of the movie, or any other data about users or items. It is calculated only on the basis of the rating (explicit or implicit) a user give</w:t>
      </w:r>
      <w:r w:rsidRPr="00E537A9">
        <w:t>s to an item. For example, two users can be considered similar if they give the same ratings to ten movies despite there being a big difference in their age. In this project, we will focus on that type of filtering.</w:t>
      </w:r>
    </w:p>
    <w:p w14:paraId="268A94E2" w14:textId="77777777" w:rsidR="004E5C8B" w:rsidRDefault="00A6271E">
      <w:pPr>
        <w:pStyle w:val="BodyText"/>
      </w:pPr>
      <w:r>
        <w:rPr>
          <w:b/>
          <w:bCs/>
        </w:rPr>
        <w:t>Advantages of Collaborative filtering:</w:t>
      </w:r>
    </w:p>
    <w:p w14:paraId="2D7E6BE8" w14:textId="77777777" w:rsidR="004E5C8B" w:rsidRDefault="00A6271E">
      <w:pPr>
        <w:pStyle w:val="Compact"/>
        <w:numPr>
          <w:ilvl w:val="0"/>
          <w:numId w:val="2"/>
        </w:numPr>
      </w:pPr>
      <w:r>
        <w:t>W</w:t>
      </w:r>
      <w:r>
        <w:t>e don't need domain knowledge because the embeddings are automatically learned.</w:t>
      </w:r>
    </w:p>
    <w:p w14:paraId="65FE79E5" w14:textId="77777777" w:rsidR="004E5C8B" w:rsidRDefault="00A6271E">
      <w:pPr>
        <w:pStyle w:val="Compact"/>
        <w:numPr>
          <w:ilvl w:val="0"/>
          <w:numId w:val="2"/>
        </w:numPr>
      </w:pPr>
      <w:r>
        <w:t>The model can help users discover new interests. In isolation, the ML system may not know the user is interested in a given item, but the model might still recommend it because</w:t>
      </w:r>
      <w:r>
        <w:t xml:space="preserve"> similar users are interested in that item.</w:t>
      </w:r>
    </w:p>
    <w:p w14:paraId="6E97457E" w14:textId="3D8374BE" w:rsidR="000A2653" w:rsidRDefault="00A6271E">
      <w:pPr>
        <w:pStyle w:val="Compact"/>
        <w:numPr>
          <w:ilvl w:val="0"/>
          <w:numId w:val="2"/>
        </w:numPr>
      </w:pPr>
      <w:r>
        <w:t>To some extent, the system needs only the feedback matrix to train a matrix factorization model. In particular, the system doesn't need contextual features. In practice, this can be used as one of multiple candid</w:t>
      </w:r>
      <w:r>
        <w:t>ate generators.</w:t>
      </w:r>
      <w:r w:rsidR="000A2653">
        <w:br w:type="page"/>
      </w:r>
    </w:p>
    <w:p w14:paraId="7722724A" w14:textId="77777777" w:rsidR="004E5C8B" w:rsidRDefault="004E5C8B" w:rsidP="000A2653">
      <w:pPr>
        <w:pStyle w:val="Compact"/>
        <w:ind w:left="720"/>
      </w:pPr>
    </w:p>
    <w:p w14:paraId="3C51E3EA" w14:textId="77777777" w:rsidR="004E5C8B" w:rsidRPr="00E537A9" w:rsidRDefault="00A6271E">
      <w:pPr>
        <w:pStyle w:val="Heading2"/>
        <w:rPr>
          <w:color w:val="000000" w:themeColor="text1"/>
          <w:sz w:val="32"/>
          <w:szCs w:val="32"/>
        </w:rPr>
      </w:pPr>
      <w:bookmarkStart w:id="2" w:name="content-based-filtering"/>
      <w:bookmarkEnd w:id="1"/>
      <w:r w:rsidRPr="00E537A9">
        <w:rPr>
          <w:color w:val="000000" w:themeColor="text1"/>
          <w:sz w:val="32"/>
          <w:szCs w:val="32"/>
        </w:rPr>
        <w:t>Content Based filtering:</w:t>
      </w:r>
    </w:p>
    <w:p w14:paraId="2CA16CA3" w14:textId="77777777" w:rsidR="004E5C8B" w:rsidRPr="00E537A9" w:rsidRDefault="00A6271E">
      <w:pPr>
        <w:pStyle w:val="FirstParagraph"/>
        <w:rPr>
          <w:sz w:val="28"/>
          <w:szCs w:val="28"/>
        </w:rPr>
      </w:pPr>
      <w:r w:rsidRPr="00347001">
        <w:rPr>
          <w:color w:val="B26CEB"/>
          <w:sz w:val="28"/>
          <w:szCs w:val="28"/>
        </w:rPr>
        <w:t>Content-based filtering</w:t>
      </w:r>
      <w:r w:rsidRPr="00E537A9">
        <w:rPr>
          <w:sz w:val="28"/>
          <w:szCs w:val="28"/>
        </w:rPr>
        <w:t xml:space="preserve"> uses item features to recommend other items similar to what the user likes, based on their previous actions or explicit feedback. </w:t>
      </w:r>
      <w:r w:rsidRPr="00347001">
        <w:rPr>
          <w:color w:val="FF6C31"/>
          <w:sz w:val="28"/>
          <w:szCs w:val="28"/>
        </w:rPr>
        <w:t>Netflix</w:t>
      </w:r>
      <w:r w:rsidRPr="00E537A9">
        <w:rPr>
          <w:sz w:val="28"/>
          <w:szCs w:val="28"/>
        </w:rPr>
        <w:t xml:space="preserve"> is also using that kind of filtering for recommendati</w:t>
      </w:r>
      <w:r w:rsidRPr="00E537A9">
        <w:rPr>
          <w:sz w:val="28"/>
          <w:szCs w:val="28"/>
        </w:rPr>
        <w:t>on</w:t>
      </w:r>
    </w:p>
    <w:p w14:paraId="47D180E1" w14:textId="77777777" w:rsidR="004E5C8B" w:rsidRPr="00E537A9" w:rsidRDefault="00A6271E">
      <w:pPr>
        <w:pStyle w:val="Heading2"/>
        <w:rPr>
          <w:color w:val="000000" w:themeColor="text1"/>
          <w:sz w:val="32"/>
          <w:szCs w:val="32"/>
        </w:rPr>
      </w:pPr>
      <w:bookmarkStart w:id="3" w:name="hybrid-model"/>
      <w:bookmarkEnd w:id="2"/>
      <w:r w:rsidRPr="00E537A9">
        <w:rPr>
          <w:color w:val="000000" w:themeColor="text1"/>
          <w:sz w:val="32"/>
          <w:szCs w:val="32"/>
        </w:rPr>
        <w:t>Hybrid Model:</w:t>
      </w:r>
    </w:p>
    <w:p w14:paraId="4B4A2582" w14:textId="636F0A0C" w:rsidR="004E5C8B" w:rsidRPr="00E537A9" w:rsidRDefault="00A6271E">
      <w:pPr>
        <w:pStyle w:val="FirstParagraph"/>
        <w:rPr>
          <w:sz w:val="28"/>
          <w:szCs w:val="28"/>
        </w:rPr>
      </w:pPr>
      <w:r w:rsidRPr="00347001">
        <w:rPr>
          <w:color w:val="B26CEB"/>
          <w:sz w:val="28"/>
          <w:szCs w:val="28"/>
        </w:rPr>
        <w:t>Hybrid filters</w:t>
      </w:r>
      <w:r w:rsidRPr="00E537A9">
        <w:rPr>
          <w:sz w:val="28"/>
          <w:szCs w:val="28"/>
        </w:rPr>
        <w:t xml:space="preserve"> combine several passive or active </w:t>
      </w:r>
      <w:r w:rsidR="00E537A9" w:rsidRPr="00E537A9">
        <w:rPr>
          <w:sz w:val="28"/>
          <w:szCs w:val="28"/>
        </w:rPr>
        <w:t>filters, their</w:t>
      </w:r>
      <w:r w:rsidRPr="00E537A9">
        <w:rPr>
          <w:sz w:val="28"/>
          <w:szCs w:val="28"/>
        </w:rPr>
        <w:t xml:space="preserve"> structure may be of series or parallel topology or a combination of the </w:t>
      </w:r>
      <w:r w:rsidR="00E537A9" w:rsidRPr="00E537A9">
        <w:rPr>
          <w:sz w:val="28"/>
          <w:szCs w:val="28"/>
        </w:rPr>
        <w:t>two. this</w:t>
      </w:r>
      <w:r w:rsidRPr="00E537A9">
        <w:rPr>
          <w:sz w:val="28"/>
          <w:szCs w:val="28"/>
        </w:rPr>
        <w:t xml:space="preserve"> type of filtering is used for advanced level recommendation systems</w:t>
      </w:r>
    </w:p>
    <w:p w14:paraId="768DCA09" w14:textId="77777777" w:rsidR="004E5C8B" w:rsidRPr="00E537A9" w:rsidRDefault="00A6271E">
      <w:pPr>
        <w:pStyle w:val="BodyText"/>
        <w:rPr>
          <w:sz w:val="28"/>
          <w:szCs w:val="28"/>
        </w:rPr>
      </w:pPr>
      <w:r w:rsidRPr="00E537A9">
        <w:rPr>
          <w:b/>
          <w:bCs/>
          <w:sz w:val="28"/>
          <w:szCs w:val="28"/>
        </w:rPr>
        <w:t xml:space="preserve">Examples of Recommendation </w:t>
      </w:r>
      <w:r w:rsidRPr="00E537A9">
        <w:rPr>
          <w:b/>
          <w:bCs/>
          <w:sz w:val="28"/>
          <w:szCs w:val="28"/>
        </w:rPr>
        <w:t>systems:</w:t>
      </w:r>
    </w:p>
    <w:p w14:paraId="388CA4FE" w14:textId="77777777" w:rsidR="004E5C8B" w:rsidRPr="00E537A9" w:rsidRDefault="00A6271E">
      <w:pPr>
        <w:pStyle w:val="Compact"/>
        <w:numPr>
          <w:ilvl w:val="0"/>
          <w:numId w:val="3"/>
        </w:numPr>
        <w:rPr>
          <w:sz w:val="28"/>
          <w:szCs w:val="28"/>
        </w:rPr>
      </w:pPr>
      <w:r w:rsidRPr="00E537A9">
        <w:rPr>
          <w:sz w:val="28"/>
          <w:szCs w:val="28"/>
        </w:rPr>
        <w:t>Movie recommendation system.</w:t>
      </w:r>
    </w:p>
    <w:p w14:paraId="06A28981" w14:textId="77777777" w:rsidR="004E5C8B" w:rsidRPr="00E537A9" w:rsidRDefault="00A6271E">
      <w:pPr>
        <w:pStyle w:val="Compact"/>
        <w:numPr>
          <w:ilvl w:val="0"/>
          <w:numId w:val="3"/>
        </w:numPr>
        <w:rPr>
          <w:sz w:val="28"/>
          <w:szCs w:val="28"/>
        </w:rPr>
      </w:pPr>
      <w:r w:rsidRPr="00E537A9">
        <w:rPr>
          <w:sz w:val="28"/>
          <w:szCs w:val="28"/>
        </w:rPr>
        <w:t>Product recommendation system.</w:t>
      </w:r>
    </w:p>
    <w:p w14:paraId="2481DC8D" w14:textId="09661C11" w:rsidR="000A2653" w:rsidRDefault="00A6271E">
      <w:pPr>
        <w:pStyle w:val="Compact"/>
        <w:numPr>
          <w:ilvl w:val="0"/>
          <w:numId w:val="3"/>
        </w:numPr>
      </w:pPr>
      <w:r w:rsidRPr="00E537A9">
        <w:rPr>
          <w:sz w:val="28"/>
          <w:szCs w:val="28"/>
        </w:rPr>
        <w:t>Books recommendation system.</w:t>
      </w:r>
      <w:r w:rsidR="000A2653">
        <w:br w:type="page"/>
      </w:r>
    </w:p>
    <w:p w14:paraId="2D4F6609" w14:textId="77777777" w:rsidR="004E5C8B" w:rsidRDefault="004E5C8B" w:rsidP="000A2653">
      <w:pPr>
        <w:pStyle w:val="Compact"/>
        <w:ind w:left="720"/>
      </w:pPr>
    </w:p>
    <w:p w14:paraId="24F6DA07" w14:textId="77777777" w:rsidR="004E5C8B" w:rsidRPr="00E537A9" w:rsidRDefault="00A6271E">
      <w:pPr>
        <w:pStyle w:val="Heading1"/>
        <w:rPr>
          <w:color w:val="000000" w:themeColor="text1"/>
        </w:rPr>
      </w:pPr>
      <w:bookmarkStart w:id="4" w:name="roles-and-responsibilties"/>
      <w:bookmarkEnd w:id="0"/>
      <w:bookmarkEnd w:id="3"/>
      <w:r w:rsidRPr="00E537A9">
        <w:rPr>
          <w:color w:val="000000" w:themeColor="text1"/>
        </w:rPr>
        <w:t>Roles and Responsibilties:</w:t>
      </w:r>
    </w:p>
    <w:p w14:paraId="2D16F8FD" w14:textId="77777777" w:rsidR="004E5C8B" w:rsidRDefault="00A6271E">
      <w:pPr>
        <w:pStyle w:val="FirstParagraph"/>
      </w:pPr>
      <w:r>
        <w:t>Today in the Modern world many companies are using recommendation engines to recommend movies, music, television programs, books, d</w:t>
      </w:r>
      <w:r>
        <w:t xml:space="preserve">ocuments, websites, conferences, tourism scenic spots, and learning materials, and involve the areas of </w:t>
      </w:r>
      <w:r w:rsidRPr="00347001">
        <w:rPr>
          <w:color w:val="FF6C31"/>
        </w:rPr>
        <w:t>e-commerce</w:t>
      </w:r>
      <w:r>
        <w:t>,</w:t>
      </w:r>
      <w:r w:rsidRPr="00347001">
        <w:rPr>
          <w:color w:val="FF6C31"/>
        </w:rPr>
        <w:t xml:space="preserve"> e-learning</w:t>
      </w:r>
      <w:r>
        <w:t xml:space="preserve">, </w:t>
      </w:r>
      <w:r w:rsidRPr="00347001">
        <w:rPr>
          <w:color w:val="FF6C31"/>
        </w:rPr>
        <w:t>e-library</w:t>
      </w:r>
      <w:r w:rsidRPr="00347001">
        <w:rPr>
          <w:color w:val="B26CEB"/>
        </w:rPr>
        <w:t>,</w:t>
      </w:r>
      <w:r w:rsidRPr="00347001">
        <w:rPr>
          <w:color w:val="FF6C31"/>
        </w:rPr>
        <w:t xml:space="preserve"> e-government</w:t>
      </w:r>
      <w:r>
        <w:t xml:space="preserve">, and </w:t>
      </w:r>
      <w:r w:rsidRPr="00347001">
        <w:rPr>
          <w:color w:val="FF6C31"/>
        </w:rPr>
        <w:t xml:space="preserve">e-business </w:t>
      </w:r>
      <w:r>
        <w:t>services.</w:t>
      </w:r>
    </w:p>
    <w:p w14:paraId="655ACF76" w14:textId="77777777" w:rsidR="004E5C8B" w:rsidRPr="00E537A9" w:rsidRDefault="00A6271E">
      <w:pPr>
        <w:pStyle w:val="Heading3"/>
        <w:rPr>
          <w:color w:val="000000" w:themeColor="text1"/>
          <w:sz w:val="32"/>
          <w:szCs w:val="32"/>
        </w:rPr>
      </w:pPr>
      <w:bookmarkStart w:id="5" w:name="business-persepective"/>
      <w:r w:rsidRPr="00E537A9">
        <w:rPr>
          <w:color w:val="000000" w:themeColor="text1"/>
          <w:sz w:val="32"/>
          <w:szCs w:val="32"/>
        </w:rPr>
        <w:t>Business Persepective</w:t>
      </w:r>
    </w:p>
    <w:p w14:paraId="67D5BBA1" w14:textId="77777777" w:rsidR="004E5C8B" w:rsidRDefault="00A6271E">
      <w:pPr>
        <w:pStyle w:val="FirstParagraph"/>
      </w:pPr>
      <w:r>
        <w:t xml:space="preserve">A recommendation system is used to </w:t>
      </w:r>
      <w:r w:rsidRPr="0080305F">
        <w:rPr>
          <w:color w:val="B26CEB"/>
        </w:rPr>
        <w:t>predict</w:t>
      </w:r>
      <w:r>
        <w:t xml:space="preserve"> whether a cus</w:t>
      </w:r>
      <w:r>
        <w:t>tomer will buy any specific product or not based on previous shopping history. We can use recommendations to bring any kind of business to another level. On top of strengthening relationships with your customers, the recommendation engines can provide high</w:t>
      </w:r>
      <w:r>
        <w:t>er returns to your business as it can help boost engagement opportunities with your products and offer a greater influx of cross-selling opportunities.</w:t>
      </w:r>
      <w:r>
        <w:br/>
      </w:r>
    </w:p>
    <w:p w14:paraId="0D8C008F" w14:textId="77777777" w:rsidR="004E5C8B" w:rsidRDefault="00A6271E">
      <w:pPr>
        <w:pStyle w:val="BodyText"/>
      </w:pPr>
      <w:r w:rsidRPr="00347001">
        <w:rPr>
          <w:color w:val="FF6C31"/>
        </w:rPr>
        <w:t>Netflix</w:t>
      </w:r>
      <w:r>
        <w:t xml:space="preserve">, </w:t>
      </w:r>
      <w:r w:rsidRPr="00347001">
        <w:rPr>
          <w:color w:val="FF6C31"/>
        </w:rPr>
        <w:t>YouTube</w:t>
      </w:r>
      <w:r>
        <w:t xml:space="preserve">, </w:t>
      </w:r>
      <w:r w:rsidRPr="00347001">
        <w:rPr>
          <w:color w:val="FF6C31"/>
        </w:rPr>
        <w:t>Tinder</w:t>
      </w:r>
      <w:r>
        <w:t xml:space="preserve">, and </w:t>
      </w:r>
      <w:r w:rsidRPr="00347001">
        <w:rPr>
          <w:color w:val="FF6C31"/>
        </w:rPr>
        <w:t>Amazon</w:t>
      </w:r>
      <w:r>
        <w:t xml:space="preserve"> are all examples of recommender systems in use. The systems entice</w:t>
      </w:r>
      <w:r>
        <w:t xml:space="preserve"> users with relevant suggestions based on the choices they make. Recommender systems can also enhance experiences for: </w:t>
      </w:r>
      <w:r w:rsidRPr="0080305F">
        <w:rPr>
          <w:color w:val="B26CEB"/>
        </w:rPr>
        <w:t>News Websites</w:t>
      </w:r>
      <w:r>
        <w:t>.</w:t>
      </w:r>
    </w:p>
    <w:p w14:paraId="4EFE2519" w14:textId="77777777" w:rsidR="004E5C8B" w:rsidRPr="00E537A9" w:rsidRDefault="00A6271E">
      <w:pPr>
        <w:pStyle w:val="Heading3"/>
        <w:rPr>
          <w:color w:val="000000" w:themeColor="text1"/>
          <w:sz w:val="28"/>
          <w:szCs w:val="28"/>
        </w:rPr>
      </w:pPr>
      <w:bookmarkStart w:id="6" w:name="some-benefits-of-recommendation-system"/>
      <w:bookmarkEnd w:id="5"/>
      <w:r w:rsidRPr="00E537A9">
        <w:rPr>
          <w:color w:val="000000" w:themeColor="text1"/>
          <w:sz w:val="28"/>
          <w:szCs w:val="28"/>
        </w:rPr>
        <w:t>Some benefits of recommendation system:</w:t>
      </w:r>
    </w:p>
    <w:p w14:paraId="06E1FDF0" w14:textId="77777777" w:rsidR="004E5C8B" w:rsidRDefault="00A6271E">
      <w:pPr>
        <w:pStyle w:val="Compact"/>
        <w:numPr>
          <w:ilvl w:val="0"/>
          <w:numId w:val="4"/>
        </w:numPr>
      </w:pPr>
      <w:r>
        <w:t>Engage Shoppers.</w:t>
      </w:r>
    </w:p>
    <w:p w14:paraId="26D7891A" w14:textId="77777777" w:rsidR="004E5C8B" w:rsidRDefault="00A6271E">
      <w:pPr>
        <w:pStyle w:val="Compact"/>
        <w:numPr>
          <w:ilvl w:val="0"/>
          <w:numId w:val="4"/>
        </w:numPr>
      </w:pPr>
      <w:r>
        <w:t>Increase Average Order Value.</w:t>
      </w:r>
    </w:p>
    <w:p w14:paraId="35B364AA" w14:textId="77777777" w:rsidR="004E5C8B" w:rsidRDefault="00A6271E">
      <w:pPr>
        <w:pStyle w:val="Compact"/>
        <w:numPr>
          <w:ilvl w:val="0"/>
          <w:numId w:val="4"/>
        </w:numPr>
      </w:pPr>
      <w:r>
        <w:t>Increase the Number of Items per Order.</w:t>
      </w:r>
    </w:p>
    <w:p w14:paraId="3E29ACC4" w14:textId="77777777" w:rsidR="004E5C8B" w:rsidRDefault="00A6271E">
      <w:pPr>
        <w:pStyle w:val="Compact"/>
        <w:numPr>
          <w:ilvl w:val="0"/>
          <w:numId w:val="4"/>
        </w:numPr>
      </w:pPr>
      <w:r>
        <w:t>Convert Shoppers to Customers.</w:t>
      </w:r>
    </w:p>
    <w:p w14:paraId="5FD5C154" w14:textId="77777777" w:rsidR="004E5C8B" w:rsidRPr="00E537A9" w:rsidRDefault="00A6271E">
      <w:pPr>
        <w:pStyle w:val="Heading3"/>
        <w:rPr>
          <w:color w:val="000000" w:themeColor="text1"/>
          <w:sz w:val="28"/>
          <w:szCs w:val="28"/>
        </w:rPr>
      </w:pPr>
      <w:bookmarkStart w:id="7" w:name="google-recommendation-system"/>
      <w:bookmarkEnd w:id="6"/>
      <w:r w:rsidRPr="00E537A9">
        <w:rPr>
          <w:color w:val="000000" w:themeColor="text1"/>
          <w:sz w:val="28"/>
          <w:szCs w:val="28"/>
        </w:rPr>
        <w:t>Google Recommendation System:</w:t>
      </w:r>
    </w:p>
    <w:p w14:paraId="2666A376" w14:textId="77777777" w:rsidR="004E5C8B" w:rsidRDefault="00A6271E">
      <w:pPr>
        <w:pStyle w:val="FirstParagraph"/>
      </w:pPr>
      <w:r>
        <w:t xml:space="preserve">When you use </w:t>
      </w:r>
      <w:r w:rsidRPr="00347001">
        <w:rPr>
          <w:color w:val="FF6C31"/>
        </w:rPr>
        <w:t>Google</w:t>
      </w:r>
      <w:r>
        <w:t xml:space="preserve"> Shopping, you're browsing products from advertisers and sellers who have chosen to feature their products on Google Shopping. Unless ot</w:t>
      </w:r>
      <w:r>
        <w:t>herwise indicated, offers on Google Shopping are ranked based on relevance, including your search terms and other Google activity.</w:t>
      </w:r>
    </w:p>
    <w:p w14:paraId="4A99A794" w14:textId="77777777" w:rsidR="004E5C8B" w:rsidRPr="00E537A9" w:rsidRDefault="00A6271E">
      <w:pPr>
        <w:pStyle w:val="Heading3"/>
        <w:rPr>
          <w:color w:val="000000" w:themeColor="text1"/>
          <w:sz w:val="28"/>
          <w:szCs w:val="28"/>
        </w:rPr>
      </w:pPr>
      <w:bookmarkStart w:id="8" w:name="netflix-recommendation-system"/>
      <w:bookmarkEnd w:id="7"/>
      <w:r w:rsidRPr="00E537A9">
        <w:rPr>
          <w:color w:val="000000" w:themeColor="text1"/>
          <w:sz w:val="28"/>
          <w:szCs w:val="28"/>
        </w:rPr>
        <w:t>Netflix Recommendation System:</w:t>
      </w:r>
    </w:p>
    <w:p w14:paraId="03BEBE13" w14:textId="77777777" w:rsidR="004E5C8B" w:rsidRDefault="00A6271E">
      <w:pPr>
        <w:pStyle w:val="FirstParagraph"/>
      </w:pPr>
      <w:r w:rsidRPr="00347001">
        <w:rPr>
          <w:color w:val="FF6C31"/>
        </w:rPr>
        <w:t>Netflix</w:t>
      </w:r>
      <w:r>
        <w:t xml:space="preserve"> uses machine learning, a subset of artificial intelligence, to help their algorithms “</w:t>
      </w:r>
      <w:r>
        <w:t xml:space="preserve">learn” without human assistance. </w:t>
      </w:r>
      <w:r w:rsidRPr="0096346A">
        <w:rPr>
          <w:color w:val="B26CEB"/>
        </w:rPr>
        <w:t>Machine learning</w:t>
      </w:r>
      <w:r>
        <w:t xml:space="preserve"> gives the platform the ability to automate millions of decisions based on user activities. Netflix takes feedback from every visit to the website service and continually re-trains our algorithms with those </w:t>
      </w:r>
      <w:r>
        <w:t>signals to improve the accuracy of their prediction of what we're most likely to watch.</w:t>
      </w:r>
    </w:p>
    <w:p w14:paraId="478E8232" w14:textId="77777777" w:rsidR="004E5C8B" w:rsidRPr="00E537A9" w:rsidRDefault="00A6271E">
      <w:pPr>
        <w:pStyle w:val="Heading1"/>
        <w:rPr>
          <w:color w:val="000000" w:themeColor="text1"/>
          <w:sz w:val="28"/>
          <w:szCs w:val="28"/>
        </w:rPr>
      </w:pPr>
      <w:bookmarkStart w:id="9" w:name="Statistics:"/>
      <w:bookmarkEnd w:id="4"/>
      <w:bookmarkEnd w:id="8"/>
      <w:r w:rsidRPr="00E537A9">
        <w:rPr>
          <w:color w:val="000000" w:themeColor="text1"/>
          <w:sz w:val="28"/>
          <w:szCs w:val="28"/>
        </w:rPr>
        <w:t>Statistics:</w:t>
      </w:r>
      <w:hyperlink w:anchor="Statistics:">
        <w:r w:rsidRPr="00E537A9">
          <w:rPr>
            <w:rStyle w:val="Hyperlink"/>
            <w:color w:val="000000" w:themeColor="text1"/>
            <w:sz w:val="28"/>
            <w:szCs w:val="28"/>
          </w:rPr>
          <w:t>¶</w:t>
        </w:r>
      </w:hyperlink>
    </w:p>
    <w:p w14:paraId="412580D8" w14:textId="77777777" w:rsidR="004E5C8B" w:rsidRDefault="00A6271E">
      <w:pPr>
        <w:pStyle w:val="FirstParagraph"/>
      </w:pPr>
      <w:r>
        <w:t xml:space="preserve">I am going to build two recommendations with help of </w:t>
      </w:r>
      <w:r w:rsidRPr="00347001">
        <w:rPr>
          <w:color w:val="B26CEB"/>
        </w:rPr>
        <w:t>Nearest Neighbor</w:t>
      </w:r>
      <w:r>
        <w:t xml:space="preserve">. I will use the collaborative filtering technique. </w:t>
      </w:r>
      <w:r>
        <w:t xml:space="preserve">I have two datasets one is about movies rating and the other one is about </w:t>
      </w:r>
      <w:r w:rsidRPr="0096346A">
        <w:rPr>
          <w:color w:val="FF6C31"/>
        </w:rPr>
        <w:t>amazon</w:t>
      </w:r>
      <w:r>
        <w:t xml:space="preserve"> product reviews.</w:t>
      </w:r>
    </w:p>
    <w:p w14:paraId="56CCBFA6" w14:textId="77777777" w:rsidR="004E5C8B" w:rsidRPr="00E537A9" w:rsidRDefault="00A6271E">
      <w:pPr>
        <w:pStyle w:val="Heading2"/>
        <w:rPr>
          <w:color w:val="000000" w:themeColor="text1"/>
          <w:sz w:val="36"/>
          <w:szCs w:val="36"/>
        </w:rPr>
      </w:pPr>
      <w:bookmarkStart w:id="10" w:name="movie-recommendation-system"/>
      <w:r w:rsidRPr="00E537A9">
        <w:rPr>
          <w:color w:val="000000" w:themeColor="text1"/>
          <w:sz w:val="36"/>
          <w:szCs w:val="36"/>
        </w:rPr>
        <w:lastRenderedPageBreak/>
        <w:t>Movie Recommendation System:</w:t>
      </w:r>
    </w:p>
    <w:p w14:paraId="732D8992" w14:textId="35038BB8" w:rsidR="000A2653" w:rsidRPr="00E537A9" w:rsidRDefault="00A6271E">
      <w:pPr>
        <w:pStyle w:val="FirstParagraph"/>
        <w:rPr>
          <w:sz w:val="28"/>
          <w:szCs w:val="28"/>
        </w:rPr>
      </w:pPr>
      <w:r w:rsidRPr="00E537A9">
        <w:rPr>
          <w:sz w:val="28"/>
          <w:szCs w:val="28"/>
        </w:rPr>
        <w:t xml:space="preserve">I have a dataset of </w:t>
      </w:r>
      <w:r w:rsidRPr="00347001">
        <w:rPr>
          <w:color w:val="B26CEB"/>
          <w:sz w:val="28"/>
          <w:szCs w:val="28"/>
        </w:rPr>
        <w:t>movies reviews</w:t>
      </w:r>
      <w:r w:rsidRPr="00E537A9">
        <w:rPr>
          <w:sz w:val="28"/>
          <w:szCs w:val="28"/>
        </w:rPr>
        <w:t>. This dataset contains features. The dataset is pretty so I don't have to do much work for cle</w:t>
      </w:r>
      <w:r w:rsidRPr="00E537A9">
        <w:rPr>
          <w:sz w:val="28"/>
          <w:szCs w:val="28"/>
        </w:rPr>
        <w:t>aning.</w:t>
      </w:r>
    </w:p>
    <w:p w14:paraId="23E43E8C" w14:textId="77777777" w:rsidR="006D3C1E" w:rsidRDefault="000A2653" w:rsidP="000A2653">
      <w:pPr>
        <w:pStyle w:val="BodyText"/>
      </w:pPr>
      <w:r>
        <w:rPr>
          <w:noProof/>
        </w:rPr>
        <w:drawing>
          <wp:inline distT="0" distB="0" distL="0" distR="0" wp14:anchorId="6FD478E4" wp14:editId="2C2B309B">
            <wp:extent cx="2705478" cy="16575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705478" cy="1657581"/>
                    </a:xfrm>
                    <a:prstGeom prst="rect">
                      <a:avLst/>
                    </a:prstGeom>
                  </pic:spPr>
                </pic:pic>
              </a:graphicData>
            </a:graphic>
          </wp:inline>
        </w:drawing>
      </w:r>
    </w:p>
    <w:p w14:paraId="6D857AF7" w14:textId="77777777" w:rsidR="006D3C1E" w:rsidRDefault="006D3C1E" w:rsidP="000A2653">
      <w:pPr>
        <w:pStyle w:val="BodyText"/>
      </w:pPr>
    </w:p>
    <w:p w14:paraId="74FD8267" w14:textId="77777777" w:rsidR="006D3C1E" w:rsidRDefault="006D3C1E" w:rsidP="000A2653">
      <w:pPr>
        <w:pStyle w:val="BodyText"/>
      </w:pPr>
    </w:p>
    <w:p w14:paraId="6413D80D" w14:textId="2D06C0F5" w:rsidR="000A2653" w:rsidRDefault="006D3C1E" w:rsidP="000A2653">
      <w:pPr>
        <w:pStyle w:val="BodyText"/>
      </w:pPr>
      <w:r>
        <w:rPr>
          <w:noProof/>
        </w:rPr>
        <w:drawing>
          <wp:inline distT="0" distB="0" distL="0" distR="0" wp14:anchorId="77254E5E" wp14:editId="40E4D827">
            <wp:extent cx="5296639" cy="133368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296639" cy="1333686"/>
                    </a:xfrm>
                    <a:prstGeom prst="rect">
                      <a:avLst/>
                    </a:prstGeom>
                  </pic:spPr>
                </pic:pic>
              </a:graphicData>
            </a:graphic>
          </wp:inline>
        </w:drawing>
      </w:r>
      <w:r w:rsidR="000A2653">
        <w:br w:type="page"/>
      </w:r>
    </w:p>
    <w:p w14:paraId="3A137F1E" w14:textId="77777777" w:rsidR="000A2653" w:rsidRPr="000A2653" w:rsidRDefault="000A2653" w:rsidP="000A2653">
      <w:pPr>
        <w:pStyle w:val="BodyText"/>
      </w:pPr>
    </w:p>
    <w:p w14:paraId="65891F2F" w14:textId="77777777" w:rsidR="004E5C8B" w:rsidRPr="00E537A9" w:rsidRDefault="00A6271E">
      <w:pPr>
        <w:pStyle w:val="Heading2"/>
        <w:rPr>
          <w:color w:val="000000" w:themeColor="text1"/>
          <w:sz w:val="32"/>
          <w:szCs w:val="32"/>
        </w:rPr>
      </w:pPr>
      <w:bookmarkStart w:id="11" w:name="X179c9fab16245869b0352a525395a6a0bff4331"/>
      <w:bookmarkEnd w:id="10"/>
      <w:r w:rsidRPr="00E537A9">
        <w:rPr>
          <w:color w:val="000000" w:themeColor="text1"/>
          <w:sz w:val="32"/>
          <w:szCs w:val="32"/>
        </w:rPr>
        <w:t>Exploratory data Analysis of Movies dataset:</w:t>
      </w:r>
    </w:p>
    <w:bookmarkEnd w:id="9"/>
    <w:bookmarkEnd w:id="11"/>
    <w:p w14:paraId="587E4103" w14:textId="77777777" w:rsidR="004E5C8B" w:rsidRDefault="00A6271E">
      <w:pPr>
        <w:pStyle w:val="FirstParagraph"/>
      </w:pPr>
      <w:r>
        <w:rPr>
          <w:noProof/>
        </w:rPr>
        <w:drawing>
          <wp:inline distT="0" distB="0" distL="0" distR="0" wp14:anchorId="6F42E78F" wp14:editId="1BB0BA4D">
            <wp:extent cx="5333992" cy="2505075"/>
            <wp:effectExtent l="0" t="0" r="0" b="0"/>
            <wp:docPr id="36" name="Picture" descr="recommendation-system-project.png"/>
            <wp:cNvGraphicFramePr/>
            <a:graphic xmlns:a="http://schemas.openxmlformats.org/drawingml/2006/main">
              <a:graphicData uri="http://schemas.openxmlformats.org/drawingml/2006/picture">
                <pic:pic xmlns:pic="http://schemas.openxmlformats.org/drawingml/2006/picture">
                  <pic:nvPicPr>
                    <pic:cNvPr id="37" name="Picture" descr="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"/>
                    <pic:cNvPicPr>
                      <a:picLocks noChangeAspect="1" noChangeArrowheads="1"/>
                    </pic:cNvPicPr>
                  </pic:nvPicPr>
                  <pic:blipFill>
                    <a:blip r:embed="rId10"/>
                    <a:stretch>
                      <a:fillRect/>
                    </a:stretch>
                  </pic:blipFill>
                  <pic:spPr bwMode="auto">
                    <a:xfrm>
                      <a:off x="0" y="0"/>
                      <a:ext cx="5336508" cy="2506257"/>
                    </a:xfrm>
                    <a:prstGeom prst="rect">
                      <a:avLst/>
                    </a:prstGeom>
                    <a:noFill/>
                    <a:ln w="9525">
                      <a:noFill/>
                      <a:headEnd/>
                      <a:tailEnd/>
                    </a:ln>
                  </pic:spPr>
                </pic:pic>
              </a:graphicData>
            </a:graphic>
          </wp:inline>
        </w:drawing>
      </w:r>
    </w:p>
    <w:p w14:paraId="7E91025A" w14:textId="77777777" w:rsidR="004E5C8B" w:rsidRPr="00E537A9" w:rsidRDefault="00A6271E">
      <w:pPr>
        <w:pStyle w:val="Heading2"/>
        <w:rPr>
          <w:color w:val="000000" w:themeColor="text1"/>
          <w:sz w:val="36"/>
          <w:szCs w:val="36"/>
        </w:rPr>
      </w:pPr>
      <w:bookmarkStart w:id="12" w:name="X55ea564e3aa83fd48207399738166209f118b9f"/>
      <w:r w:rsidRPr="00E537A9">
        <w:rPr>
          <w:color w:val="000000" w:themeColor="text1"/>
          <w:sz w:val="36"/>
          <w:szCs w:val="36"/>
        </w:rPr>
        <w:t>Exploratory data Analysis on Movies dataset:</w:t>
      </w:r>
    </w:p>
    <w:p w14:paraId="1C1436FA" w14:textId="241032DD" w:rsidR="004E5C8B" w:rsidRPr="00E537A9" w:rsidRDefault="00A6271E">
      <w:pPr>
        <w:pStyle w:val="Compact"/>
        <w:numPr>
          <w:ilvl w:val="0"/>
          <w:numId w:val="5"/>
        </w:numPr>
        <w:rPr>
          <w:sz w:val="28"/>
          <w:szCs w:val="28"/>
        </w:rPr>
      </w:pPr>
      <w:r w:rsidRPr="00E537A9">
        <w:rPr>
          <w:sz w:val="28"/>
          <w:szCs w:val="28"/>
        </w:rPr>
        <w:t xml:space="preserve">According to the dataset these are the best movies and </w:t>
      </w:r>
      <w:r w:rsidR="00E537A9" w:rsidRPr="00E537A9">
        <w:rPr>
          <w:sz w:val="28"/>
          <w:szCs w:val="28"/>
        </w:rPr>
        <w:t>top-rated</w:t>
      </w:r>
      <w:r w:rsidRPr="00E537A9">
        <w:rPr>
          <w:sz w:val="28"/>
          <w:szCs w:val="28"/>
        </w:rPr>
        <w:t xml:space="preserve"> mov</w:t>
      </w:r>
      <w:r w:rsidRPr="00E537A9">
        <w:rPr>
          <w:sz w:val="28"/>
          <w:szCs w:val="28"/>
        </w:rPr>
        <w:t>ies.</w:t>
      </w:r>
    </w:p>
    <w:p w14:paraId="4E8DC719" w14:textId="77777777" w:rsidR="004E5C8B" w:rsidRDefault="00A6271E">
      <w:pPr>
        <w:pStyle w:val="FirstParagraph"/>
      </w:pPr>
      <w:r>
        <w:rPr>
          <w:noProof/>
        </w:rPr>
        <w:drawing>
          <wp:inline distT="0" distB="0" distL="0" distR="0" wp14:anchorId="2BD88078" wp14:editId="2BC540C1">
            <wp:extent cx="5334000" cy="2848779"/>
            <wp:effectExtent l="0" t="0" r="0" b="0"/>
            <wp:docPr id="39" name="Picture" descr="newplot%20%289%29.png"/>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RCufeoN6oIAAggggAACCCCAAAIIIFBIAcJ1IbuNSiOAAAIIIIAAAggggAACCPgkQLj2qTeoCwIIIIAAAggggAACCCCAQCEFCNeF7DYqjQACCCCAAAIIIIAAAggg4JMA4dqn3qAuCCCAAAIIIIAAAggggAAChRQgXBey26g0AggggAACCCCAAAIIIICATwKEa596g7oggAACCCCAAAIIIIAAAggUUoBwXchuo9IIIIAAAggggAACCCCAAAI+CfwfIML7HzH/buIAAAAASUVORK5CYII="/>
                    <pic:cNvPicPr>
                      <a:picLocks noChangeAspect="1" noChangeArrowheads="1"/>
                    </pic:cNvPicPr>
                  </pic:nvPicPr>
                  <pic:blipFill>
                    <a:blip r:embed="rId11"/>
                    <a:stretch>
                      <a:fillRect/>
                    </a:stretch>
                  </pic:blipFill>
                  <pic:spPr bwMode="auto">
                    <a:xfrm>
                      <a:off x="0" y="0"/>
                      <a:ext cx="5334000" cy="2848779"/>
                    </a:xfrm>
                    <a:prstGeom prst="rect">
                      <a:avLst/>
                    </a:prstGeom>
                    <a:noFill/>
                    <a:ln w="9525">
                      <a:noFill/>
                      <a:headEnd/>
                      <a:tailEnd/>
                    </a:ln>
                  </pic:spPr>
                </pic:pic>
              </a:graphicData>
            </a:graphic>
          </wp:inline>
        </w:drawing>
      </w:r>
    </w:p>
    <w:bookmarkEnd w:id="12"/>
    <w:p w14:paraId="301BDF5A" w14:textId="77777777" w:rsidR="004E5C8B" w:rsidRDefault="00A6271E">
      <w:pPr>
        <w:pStyle w:val="BodyText"/>
      </w:pPr>
      <w:r>
        <w:rPr>
          <w:noProof/>
        </w:rPr>
        <w:lastRenderedPageBreak/>
        <w:drawing>
          <wp:inline distT="0" distB="0" distL="0" distR="0" wp14:anchorId="4951F8B1" wp14:editId="1B550282">
            <wp:extent cx="5734050" cy="2019300"/>
            <wp:effectExtent l="0" t="0" r="0" b="0"/>
            <wp:docPr id="43" name="Picture" descr="CDF_movie.jpg"/>
            <wp:cNvGraphicFramePr/>
            <a:graphic xmlns:a="http://schemas.openxmlformats.org/drawingml/2006/main">
              <a:graphicData uri="http://schemas.openxmlformats.org/drawingml/2006/picture">
                <pic:pic xmlns:pic="http://schemas.openxmlformats.org/drawingml/2006/picture">
                  <pic:nvPicPr>
                    <pic:cNvPr id="44" name="Picture" descr="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"/>
                    <pic:cNvPicPr>
                      <a:picLocks noChangeAspect="1" noChangeArrowheads="1"/>
                    </pic:cNvPicPr>
                  </pic:nvPicPr>
                  <pic:blipFill>
                    <a:blip r:embed="rId12"/>
                    <a:stretch>
                      <a:fillRect/>
                    </a:stretch>
                  </pic:blipFill>
                  <pic:spPr bwMode="auto">
                    <a:xfrm>
                      <a:off x="0" y="0"/>
                      <a:ext cx="5734050" cy="2019300"/>
                    </a:xfrm>
                    <a:prstGeom prst="rect">
                      <a:avLst/>
                    </a:prstGeom>
                    <a:noFill/>
                    <a:ln w="9525">
                      <a:noFill/>
                      <a:headEnd/>
                      <a:tailEnd/>
                    </a:ln>
                  </pic:spPr>
                </pic:pic>
              </a:graphicData>
            </a:graphic>
          </wp:inline>
        </w:drawing>
      </w:r>
    </w:p>
    <w:p w14:paraId="38544E4C" w14:textId="77777777" w:rsidR="004E5C8B" w:rsidRPr="00E537A9" w:rsidRDefault="00A6271E">
      <w:pPr>
        <w:pStyle w:val="Heading2"/>
        <w:rPr>
          <w:color w:val="000000" w:themeColor="text1"/>
          <w:sz w:val="36"/>
          <w:szCs w:val="36"/>
        </w:rPr>
      </w:pPr>
      <w:bookmarkStart w:id="13" w:name="nearest-neighbors"/>
      <w:r w:rsidRPr="00E537A9">
        <w:rPr>
          <w:color w:val="000000" w:themeColor="text1"/>
          <w:sz w:val="36"/>
          <w:szCs w:val="36"/>
        </w:rPr>
        <w:t>Nearest Neighbors:</w:t>
      </w:r>
    </w:p>
    <w:p w14:paraId="154C81D8" w14:textId="77777777" w:rsidR="004E5C8B" w:rsidRPr="00E537A9" w:rsidRDefault="00A6271E">
      <w:pPr>
        <w:pStyle w:val="FirstParagraph"/>
      </w:pPr>
      <w:r w:rsidRPr="00E537A9">
        <w:t>kNN is a machine learning algorithm to find clusters of similar users based on common book ratings, and make predictions using the average rating of top-k nearest neighbors.</w:t>
      </w:r>
    </w:p>
    <w:bookmarkEnd w:id="13"/>
    <w:p w14:paraId="331DF2D8" w14:textId="77777777" w:rsidR="004E5C8B" w:rsidRDefault="00A6271E">
      <w:pPr>
        <w:pStyle w:val="BodyText"/>
      </w:pPr>
      <w:r>
        <w:rPr>
          <w:noProof/>
        </w:rPr>
        <w:drawing>
          <wp:inline distT="0" distB="0" distL="0" distR="0" wp14:anchorId="6BFD26CD" wp14:editId="69C68579">
            <wp:extent cx="5334000" cy="4141304"/>
            <wp:effectExtent l="0" t="0" r="0" b="0"/>
            <wp:docPr id="47" name="Picture" descr="Cosine%20Similarity.png"/>
            <wp:cNvGraphicFramePr/>
            <a:graphic xmlns:a="http://schemas.openxmlformats.org/drawingml/2006/main">
              <a:graphicData uri="http://schemas.openxmlformats.org/drawingml/2006/picture">
                <pic:pic xmlns:pic="http://schemas.openxmlformats.org/drawingml/2006/picture">
                  <pic:nvPicPr>
                    <pic:cNvPr id="48" name="Picture" descr="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"/>
                    <pic:cNvPicPr>
                      <a:picLocks noChangeAspect="1" noChangeArrowheads="1"/>
                    </pic:cNvPicPr>
                  </pic:nvPicPr>
                  <pic:blipFill>
                    <a:blip r:embed="rId13"/>
                    <a:stretch>
                      <a:fillRect/>
                    </a:stretch>
                  </pic:blipFill>
                  <pic:spPr bwMode="auto">
                    <a:xfrm>
                      <a:off x="0" y="0"/>
                      <a:ext cx="5334000" cy="4141304"/>
                    </a:xfrm>
                    <a:prstGeom prst="rect">
                      <a:avLst/>
                    </a:prstGeom>
                    <a:noFill/>
                    <a:ln w="9525">
                      <a:noFill/>
                      <a:headEnd/>
                      <a:tailEnd/>
                    </a:ln>
                  </pic:spPr>
                </pic:pic>
              </a:graphicData>
            </a:graphic>
          </wp:inline>
        </w:drawing>
      </w:r>
    </w:p>
    <w:p w14:paraId="1EFA04DD" w14:textId="77777777" w:rsidR="004E5C8B" w:rsidRPr="00E537A9" w:rsidRDefault="00A6271E">
      <w:pPr>
        <w:pStyle w:val="BodyText"/>
      </w:pPr>
      <w:r w:rsidRPr="00E537A9">
        <w:t xml:space="preserve">We are going to use the Nearest neighbors to do collaborative filtering. I will </w:t>
      </w:r>
      <w:r w:rsidRPr="00E537A9">
        <w:t xml:space="preserve">use </w:t>
      </w:r>
      <w:r w:rsidRPr="00347001">
        <w:rPr>
          <w:color w:val="B26CEB"/>
        </w:rPr>
        <w:t>cosine similarity</w:t>
      </w:r>
      <w:r w:rsidRPr="00E537A9">
        <w:t xml:space="preserve"> to calculate the distance between the points. Cosine similarity is a metric used to measure how similar two items are. Mathematically, it measures the cosine of the angle between two vectors projected in a multi-dimensional space. The</w:t>
      </w:r>
      <w:r w:rsidRPr="00E537A9">
        <w:t xml:space="preserve"> output value ranges from </w:t>
      </w:r>
      <w:r w:rsidRPr="00347001">
        <w:rPr>
          <w:color w:val="0000FF"/>
        </w:rPr>
        <w:t>0</w:t>
      </w:r>
      <w:r w:rsidRPr="00E537A9">
        <w:t xml:space="preserve">–to </w:t>
      </w:r>
      <w:r w:rsidRPr="00347001">
        <w:rPr>
          <w:color w:val="0000FF"/>
        </w:rPr>
        <w:t>1.</w:t>
      </w:r>
      <w:r w:rsidRPr="00E537A9">
        <w:t xml:space="preserve"> </w:t>
      </w:r>
      <w:r w:rsidRPr="00347001">
        <w:rPr>
          <w:color w:val="0000FF"/>
        </w:rPr>
        <w:t>0</w:t>
      </w:r>
      <w:r w:rsidRPr="00E537A9">
        <w:t xml:space="preserve"> means no similarity, whereas 1 means that both the items are 100% similar.</w:t>
      </w:r>
    </w:p>
    <w:p w14:paraId="78995531" w14:textId="77777777" w:rsidR="004E5C8B" w:rsidRPr="00E537A9" w:rsidRDefault="00A6271E">
      <w:pPr>
        <w:pStyle w:val="Heading2"/>
        <w:rPr>
          <w:color w:val="000000" w:themeColor="text1"/>
          <w:sz w:val="36"/>
          <w:szCs w:val="36"/>
        </w:rPr>
      </w:pPr>
      <w:bookmarkStart w:id="14" w:name="results-of-movie-recommendation-system"/>
      <w:r w:rsidRPr="00E537A9">
        <w:rPr>
          <w:color w:val="000000" w:themeColor="text1"/>
          <w:sz w:val="36"/>
          <w:szCs w:val="36"/>
        </w:rPr>
        <w:lastRenderedPageBreak/>
        <w:t>Results of Movie recommendation system:</w:t>
      </w:r>
    </w:p>
    <w:p w14:paraId="2D6640DF" w14:textId="77777777" w:rsidR="004E5C8B" w:rsidRPr="00E537A9" w:rsidRDefault="00A6271E">
      <w:pPr>
        <w:pStyle w:val="FirstParagraph"/>
        <w:rPr>
          <w:sz w:val="28"/>
          <w:szCs w:val="28"/>
        </w:rPr>
      </w:pPr>
      <w:r w:rsidRPr="00E537A9">
        <w:rPr>
          <w:sz w:val="28"/>
          <w:szCs w:val="28"/>
        </w:rPr>
        <w:t xml:space="preserve">I have created a function that will take </w:t>
      </w:r>
      <w:r w:rsidRPr="00347001">
        <w:rPr>
          <w:color w:val="0000FF"/>
          <w:sz w:val="28"/>
          <w:szCs w:val="28"/>
        </w:rPr>
        <w:t>5</w:t>
      </w:r>
      <w:r w:rsidRPr="00E537A9">
        <w:rPr>
          <w:sz w:val="28"/>
          <w:szCs w:val="28"/>
        </w:rPr>
        <w:t xml:space="preserve"> parameters title of the movie, model, number of recommendation</w:t>
      </w:r>
      <w:r w:rsidRPr="00E537A9">
        <w:rPr>
          <w:sz w:val="28"/>
          <w:szCs w:val="28"/>
        </w:rPr>
        <w:t xml:space="preserve">s, and dataset. I have chosen the title of the toy story. Now you can see the recommendation engine is giving </w:t>
      </w:r>
      <w:r w:rsidRPr="00347001">
        <w:rPr>
          <w:color w:val="0000FF"/>
          <w:sz w:val="28"/>
          <w:szCs w:val="28"/>
        </w:rPr>
        <w:t xml:space="preserve">20 </w:t>
      </w:r>
      <w:r w:rsidRPr="00E537A9">
        <w:rPr>
          <w:sz w:val="28"/>
          <w:szCs w:val="28"/>
        </w:rPr>
        <w:t>suggestions which closer to the toy story.</w:t>
      </w:r>
    </w:p>
    <w:p w14:paraId="46D37F75" w14:textId="77777777" w:rsidR="004E5C8B" w:rsidRPr="00E537A9" w:rsidRDefault="00A6271E">
      <w:pPr>
        <w:pStyle w:val="BodyText"/>
        <w:rPr>
          <w:sz w:val="28"/>
          <w:szCs w:val="28"/>
        </w:rPr>
      </w:pPr>
      <w:r w:rsidRPr="00E537A9">
        <w:rPr>
          <w:noProof/>
          <w:sz w:val="28"/>
          <w:szCs w:val="28"/>
        </w:rPr>
        <w:drawing>
          <wp:inline distT="0" distB="0" distL="0" distR="0" wp14:anchorId="7FFB6EA9" wp14:editId="6BD14553">
            <wp:extent cx="5334000" cy="1121979"/>
            <wp:effectExtent l="0" t="0" r="0" b="0"/>
            <wp:docPr id="50" name="Picture" descr="functions.png"/>
            <wp:cNvGraphicFramePr/>
            <a:graphic xmlns:a="http://schemas.openxmlformats.org/drawingml/2006/main">
              <a:graphicData uri="http://schemas.openxmlformats.org/drawingml/2006/picture">
                <pic:pic xmlns:pic="http://schemas.openxmlformats.org/drawingml/2006/picture">
                  <pic:nvPicPr>
                    <pic:cNvPr id="51" name="Picture" descr="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"/>
                    <pic:cNvPicPr>
                      <a:picLocks noChangeAspect="1" noChangeArrowheads="1"/>
                    </pic:cNvPicPr>
                  </pic:nvPicPr>
                  <pic:blipFill>
                    <a:blip r:embed="rId14"/>
                    <a:stretch>
                      <a:fillRect/>
                    </a:stretch>
                  </pic:blipFill>
                  <pic:spPr bwMode="auto">
                    <a:xfrm>
                      <a:off x="0" y="0"/>
                      <a:ext cx="5334000" cy="1121979"/>
                    </a:xfrm>
                    <a:prstGeom prst="rect">
                      <a:avLst/>
                    </a:prstGeom>
                    <a:noFill/>
                    <a:ln w="9525">
                      <a:noFill/>
                      <a:headEnd/>
                      <a:tailEnd/>
                    </a:ln>
                  </pic:spPr>
                </pic:pic>
              </a:graphicData>
            </a:graphic>
          </wp:inline>
        </w:drawing>
      </w:r>
    </w:p>
    <w:bookmarkEnd w:id="14"/>
    <w:p w14:paraId="3ACD7A2E" w14:textId="0C6D8F78" w:rsidR="000E6418" w:rsidRDefault="00A6271E">
      <w:pPr>
        <w:pStyle w:val="BodyText"/>
        <w:rPr>
          <w:sz w:val="28"/>
          <w:szCs w:val="28"/>
        </w:rPr>
      </w:pPr>
      <w:r w:rsidRPr="00E537A9">
        <w:rPr>
          <w:noProof/>
          <w:sz w:val="28"/>
          <w:szCs w:val="28"/>
        </w:rPr>
        <w:drawing>
          <wp:inline distT="0" distB="0" distL="0" distR="0" wp14:anchorId="565D6BC6" wp14:editId="58FC770D">
            <wp:extent cx="4446871" cy="4206240"/>
            <wp:effectExtent l="0" t="0" r="0" b="0"/>
            <wp:docPr id="54" name="Picture" descr="Movie%20Recommendation%20System.png"/>
            <wp:cNvGraphicFramePr/>
            <a:graphic xmlns:a="http://schemas.openxmlformats.org/drawingml/2006/main">
              <a:graphicData uri="http://schemas.openxmlformats.org/drawingml/2006/picture">
                <pic:pic xmlns:pic="http://schemas.openxmlformats.org/drawingml/2006/picture">
                  <pic:nvPicPr>
                    <pic:cNvPr id="55" name="Picture" descr="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"/>
                    <pic:cNvPicPr>
                      <a:picLocks noChangeAspect="1" noChangeArrowheads="1"/>
                    </pic:cNvPicPr>
                  </pic:nvPicPr>
                  <pic:blipFill>
                    <a:blip r:embed="rId15"/>
                    <a:stretch>
                      <a:fillRect/>
                    </a:stretch>
                  </pic:blipFill>
                  <pic:spPr bwMode="auto">
                    <a:xfrm>
                      <a:off x="0" y="0"/>
                      <a:ext cx="4446871" cy="4206240"/>
                    </a:xfrm>
                    <a:prstGeom prst="rect">
                      <a:avLst/>
                    </a:prstGeom>
                    <a:noFill/>
                    <a:ln w="9525">
                      <a:noFill/>
                      <a:headEnd/>
                      <a:tailEnd/>
                    </a:ln>
                  </pic:spPr>
                </pic:pic>
              </a:graphicData>
            </a:graphic>
          </wp:inline>
        </w:drawing>
      </w:r>
      <w:r w:rsidR="000E6418">
        <w:rPr>
          <w:sz w:val="28"/>
          <w:szCs w:val="28"/>
        </w:rPr>
        <w:br w:type="page"/>
      </w:r>
    </w:p>
    <w:p w14:paraId="6225A4EA" w14:textId="77777777" w:rsidR="004E5C8B" w:rsidRPr="00E537A9" w:rsidRDefault="004E5C8B">
      <w:pPr>
        <w:pStyle w:val="BodyText"/>
        <w:rPr>
          <w:sz w:val="28"/>
          <w:szCs w:val="28"/>
        </w:rPr>
      </w:pPr>
    </w:p>
    <w:p w14:paraId="77D505E8" w14:textId="77777777" w:rsidR="004E5C8B" w:rsidRPr="00E537A9" w:rsidRDefault="00A6271E">
      <w:pPr>
        <w:pStyle w:val="Heading1"/>
        <w:rPr>
          <w:color w:val="000000" w:themeColor="text1"/>
          <w:sz w:val="36"/>
          <w:szCs w:val="36"/>
        </w:rPr>
      </w:pPr>
      <w:bookmarkStart w:id="15" w:name="product-recommendation-system"/>
      <w:r w:rsidRPr="00E537A9">
        <w:rPr>
          <w:color w:val="000000" w:themeColor="text1"/>
          <w:sz w:val="36"/>
          <w:szCs w:val="36"/>
        </w:rPr>
        <w:t>Product Recommendation System:</w:t>
      </w:r>
    </w:p>
    <w:p w14:paraId="42509542" w14:textId="77777777" w:rsidR="004E5C8B" w:rsidRPr="00E537A9" w:rsidRDefault="00A6271E">
      <w:pPr>
        <w:pStyle w:val="FirstParagraph"/>
        <w:rPr>
          <w:sz w:val="28"/>
          <w:szCs w:val="28"/>
        </w:rPr>
      </w:pPr>
      <w:r w:rsidRPr="00E537A9">
        <w:rPr>
          <w:sz w:val="28"/>
          <w:szCs w:val="28"/>
        </w:rPr>
        <w:t xml:space="preserve">For product Recommendation I am going to use the </w:t>
      </w:r>
      <w:r w:rsidRPr="000E6418">
        <w:rPr>
          <w:color w:val="B26CEB"/>
          <w:sz w:val="28"/>
          <w:szCs w:val="28"/>
        </w:rPr>
        <w:t>amazon reviews d</w:t>
      </w:r>
      <w:r w:rsidRPr="000E6418">
        <w:rPr>
          <w:color w:val="B26CEB"/>
          <w:sz w:val="28"/>
          <w:szCs w:val="28"/>
        </w:rPr>
        <w:t>ataset</w:t>
      </w:r>
      <w:r w:rsidRPr="00E537A9">
        <w:rPr>
          <w:sz w:val="28"/>
          <w:szCs w:val="28"/>
        </w:rPr>
        <w:t xml:space="preserve">. the dataset contains </w:t>
      </w:r>
      <w:r w:rsidRPr="00347001">
        <w:rPr>
          <w:color w:val="0000FF"/>
          <w:sz w:val="28"/>
          <w:szCs w:val="28"/>
        </w:rPr>
        <w:t xml:space="preserve">4 </w:t>
      </w:r>
      <w:r w:rsidRPr="00E537A9">
        <w:rPr>
          <w:sz w:val="28"/>
          <w:szCs w:val="28"/>
        </w:rPr>
        <w:t>features but it does not contain the product title feature. we only have got product id. so our recommendation system will only return product id instead of title.</w:t>
      </w:r>
    </w:p>
    <w:p w14:paraId="287AE81C" w14:textId="77777777" w:rsidR="004E5C8B" w:rsidRDefault="00A6271E">
      <w:pPr>
        <w:pStyle w:val="BodyText"/>
      </w:pPr>
      <w:r>
        <w:rPr>
          <w:noProof/>
        </w:rPr>
        <w:drawing>
          <wp:inline distT="0" distB="0" distL="0" distR="0" wp14:anchorId="68700BAE" wp14:editId="2D7D09DF">
            <wp:extent cx="3570972" cy="1597793"/>
            <wp:effectExtent l="0" t="0" r="0" b="0"/>
            <wp:docPr id="57" name="Picture" descr="Product%20dataset.png"/>
            <wp:cNvGraphicFramePr/>
            <a:graphic xmlns:a="http://schemas.openxmlformats.org/drawingml/2006/main">
              <a:graphicData uri="http://schemas.openxmlformats.org/drawingml/2006/picture">
                <pic:pic xmlns:pic="http://schemas.openxmlformats.org/drawingml/2006/picture">
                  <pic:nvPicPr>
                    <pic:cNvPr id="58" name="Picture" descr="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"/>
                    <pic:cNvPicPr>
                      <a:picLocks noChangeAspect="1" noChangeArrowheads="1"/>
                    </pic:cNvPicPr>
                  </pic:nvPicPr>
                  <pic:blipFill>
                    <a:blip r:embed="rId16"/>
                    <a:stretch>
                      <a:fillRect/>
                    </a:stretch>
                  </pic:blipFill>
                  <pic:spPr bwMode="auto">
                    <a:xfrm>
                      <a:off x="0" y="0"/>
                      <a:ext cx="3570972" cy="1597793"/>
                    </a:xfrm>
                    <a:prstGeom prst="rect">
                      <a:avLst/>
                    </a:prstGeom>
                    <a:noFill/>
                    <a:ln w="9525">
                      <a:noFill/>
                      <a:headEnd/>
                      <a:tailEnd/>
                    </a:ln>
                  </pic:spPr>
                </pic:pic>
              </a:graphicData>
            </a:graphic>
          </wp:inline>
        </w:drawing>
      </w:r>
    </w:p>
    <w:p w14:paraId="0E273991" w14:textId="77777777" w:rsidR="004E5C8B" w:rsidRPr="00E537A9" w:rsidRDefault="00A6271E">
      <w:pPr>
        <w:pStyle w:val="Heading2"/>
        <w:rPr>
          <w:color w:val="000000" w:themeColor="text1"/>
          <w:sz w:val="32"/>
          <w:szCs w:val="32"/>
        </w:rPr>
      </w:pPr>
      <w:bookmarkStart w:id="16" w:name="results-of-product-recommendation-engine"/>
      <w:bookmarkEnd w:id="15"/>
      <w:r w:rsidRPr="00E537A9">
        <w:rPr>
          <w:color w:val="000000" w:themeColor="text1"/>
          <w:sz w:val="32"/>
          <w:szCs w:val="32"/>
        </w:rPr>
        <w:t>Results of Product Recommendation Engine</w:t>
      </w:r>
    </w:p>
    <w:p w14:paraId="11D8166B" w14:textId="77777777" w:rsidR="004E5C8B" w:rsidRDefault="00A6271E">
      <w:pPr>
        <w:pStyle w:val="FirstParagraph"/>
      </w:pPr>
      <w:r>
        <w:rPr>
          <w:noProof/>
        </w:rPr>
        <w:drawing>
          <wp:inline distT="0" distB="0" distL="0" distR="0" wp14:anchorId="30F08CED" wp14:editId="175B1C91">
            <wp:extent cx="5334000" cy="2848779"/>
            <wp:effectExtent l="0" t="0" r="0" b="0"/>
            <wp:docPr id="61" name="Picture" descr="newplot%20%2810%29.png"/>
            <wp:cNvGraphicFramePr/>
            <a:graphic xmlns:a="http://schemas.openxmlformats.org/drawingml/2006/main">
              <a:graphicData uri="http://schemas.openxmlformats.org/drawingml/2006/picture">
                <pic:pic xmlns:pic="http://schemas.openxmlformats.org/drawingml/2006/picture">
                  <pic:nvPicPr>
                    <pic:cNvPr id="62" name="Picture" descr="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"/>
                    <pic:cNvPicPr>
                      <a:picLocks noChangeAspect="1" noChangeArrowheads="1"/>
                    </pic:cNvPicPr>
                  </pic:nvPicPr>
                  <pic:blipFill>
                    <a:blip r:embed="rId17"/>
                    <a:stretch>
                      <a:fillRect/>
                    </a:stretch>
                  </pic:blipFill>
                  <pic:spPr bwMode="auto">
                    <a:xfrm>
                      <a:off x="0" y="0"/>
                      <a:ext cx="5334000" cy="2848779"/>
                    </a:xfrm>
                    <a:prstGeom prst="rect">
                      <a:avLst/>
                    </a:prstGeom>
                    <a:noFill/>
                    <a:ln w="9525">
                      <a:noFill/>
                      <a:headEnd/>
                      <a:tailEnd/>
                    </a:ln>
                  </pic:spPr>
                </pic:pic>
              </a:graphicData>
            </a:graphic>
          </wp:inline>
        </w:drawing>
      </w:r>
    </w:p>
    <w:p w14:paraId="29E0B6D4" w14:textId="77777777" w:rsidR="004E5C8B" w:rsidRPr="00E537A9" w:rsidRDefault="00A6271E">
      <w:pPr>
        <w:pStyle w:val="BodyText"/>
        <w:rPr>
          <w:sz w:val="32"/>
          <w:szCs w:val="32"/>
        </w:rPr>
      </w:pPr>
      <w:r w:rsidRPr="00E537A9">
        <w:rPr>
          <w:b/>
          <w:bCs/>
          <w:sz w:val="32"/>
          <w:szCs w:val="32"/>
        </w:rPr>
        <w:t>Product:</w:t>
      </w:r>
    </w:p>
    <w:p w14:paraId="2CD2A015" w14:textId="77777777" w:rsidR="004E5C8B" w:rsidRPr="00E537A9" w:rsidRDefault="00A6271E">
      <w:pPr>
        <w:pStyle w:val="Compact"/>
        <w:numPr>
          <w:ilvl w:val="0"/>
          <w:numId w:val="6"/>
        </w:numPr>
        <w:rPr>
          <w:sz w:val="28"/>
          <w:szCs w:val="28"/>
        </w:rPr>
      </w:pPr>
      <w:r w:rsidRPr="00E537A9">
        <w:rPr>
          <w:sz w:val="28"/>
          <w:szCs w:val="28"/>
        </w:rPr>
        <w:t>Eyeliner Pen.</w:t>
      </w:r>
    </w:p>
    <w:p w14:paraId="275420E5" w14:textId="77777777" w:rsidR="004E5C8B" w:rsidRPr="00E537A9" w:rsidRDefault="00A6271E">
      <w:pPr>
        <w:pStyle w:val="FirstParagraph"/>
        <w:rPr>
          <w:sz w:val="32"/>
          <w:szCs w:val="32"/>
        </w:rPr>
      </w:pPr>
      <w:r w:rsidRPr="00E537A9">
        <w:rPr>
          <w:b/>
          <w:bCs/>
          <w:sz w:val="32"/>
          <w:szCs w:val="32"/>
        </w:rPr>
        <w:t>Suggestions:</w:t>
      </w:r>
    </w:p>
    <w:p w14:paraId="617EADCF" w14:textId="77777777" w:rsidR="004E5C8B" w:rsidRPr="00E537A9" w:rsidRDefault="00A6271E">
      <w:pPr>
        <w:pStyle w:val="Compact"/>
        <w:numPr>
          <w:ilvl w:val="0"/>
          <w:numId w:val="7"/>
        </w:numPr>
        <w:rPr>
          <w:sz w:val="28"/>
          <w:szCs w:val="28"/>
        </w:rPr>
      </w:pPr>
      <w:r w:rsidRPr="00E537A9">
        <w:rPr>
          <w:sz w:val="28"/>
          <w:szCs w:val="28"/>
        </w:rPr>
        <w:t>Kms California Hair Conditioner.</w:t>
      </w:r>
    </w:p>
    <w:p w14:paraId="53DEB604" w14:textId="77777777" w:rsidR="004E5C8B" w:rsidRPr="00E537A9" w:rsidRDefault="00A6271E">
      <w:pPr>
        <w:pStyle w:val="Compact"/>
        <w:numPr>
          <w:ilvl w:val="0"/>
          <w:numId w:val="7"/>
        </w:numPr>
        <w:rPr>
          <w:sz w:val="28"/>
          <w:szCs w:val="28"/>
        </w:rPr>
      </w:pPr>
      <w:r w:rsidRPr="00E537A9">
        <w:rPr>
          <w:sz w:val="28"/>
          <w:szCs w:val="28"/>
        </w:rPr>
        <w:t>Anti Aging face cream.</w:t>
      </w:r>
    </w:p>
    <w:p w14:paraId="21F98CCC" w14:textId="77777777" w:rsidR="004E5C8B" w:rsidRPr="00E537A9" w:rsidRDefault="00A6271E">
      <w:pPr>
        <w:pStyle w:val="Compact"/>
        <w:numPr>
          <w:ilvl w:val="0"/>
          <w:numId w:val="7"/>
        </w:numPr>
        <w:rPr>
          <w:sz w:val="28"/>
          <w:szCs w:val="28"/>
        </w:rPr>
      </w:pPr>
      <w:r w:rsidRPr="00E537A9">
        <w:rPr>
          <w:sz w:val="28"/>
          <w:szCs w:val="28"/>
        </w:rPr>
        <w:t>Women’s Perfume.</w:t>
      </w:r>
    </w:p>
    <w:p w14:paraId="7D9B43AD" w14:textId="43DFBDA0" w:rsidR="006D3C1E" w:rsidRDefault="00A6271E">
      <w:pPr>
        <w:pStyle w:val="Compact"/>
        <w:numPr>
          <w:ilvl w:val="0"/>
          <w:numId w:val="7"/>
        </w:numPr>
      </w:pPr>
      <w:r w:rsidRPr="00E537A9">
        <w:rPr>
          <w:sz w:val="28"/>
          <w:szCs w:val="28"/>
        </w:rPr>
        <w:t>Peanuts: A Charlie Brown Christmas.</w:t>
      </w:r>
      <w:r w:rsidR="006D3C1E">
        <w:br w:type="page"/>
      </w:r>
    </w:p>
    <w:p w14:paraId="797A8727" w14:textId="77777777" w:rsidR="004E5C8B" w:rsidRDefault="004E5C8B" w:rsidP="006D3C1E">
      <w:pPr>
        <w:pStyle w:val="Compact"/>
        <w:ind w:left="720"/>
      </w:pPr>
    </w:p>
    <w:p w14:paraId="48802E52" w14:textId="77777777" w:rsidR="004E5C8B" w:rsidRPr="00E537A9" w:rsidRDefault="00A6271E">
      <w:pPr>
        <w:pStyle w:val="Heading1"/>
        <w:rPr>
          <w:sz w:val="36"/>
          <w:szCs w:val="36"/>
        </w:rPr>
      </w:pPr>
      <w:bookmarkStart w:id="17" w:name="Conclsion:"/>
      <w:bookmarkEnd w:id="16"/>
      <w:r w:rsidRPr="00E537A9">
        <w:rPr>
          <w:color w:val="000000" w:themeColor="text1"/>
          <w:sz w:val="48"/>
          <w:szCs w:val="48"/>
        </w:rPr>
        <w:t>Conclsion:</w:t>
      </w:r>
      <w:hyperlink w:anchor="Conclsion:">
        <w:r w:rsidRPr="00E537A9">
          <w:rPr>
            <w:rStyle w:val="Hyperlink"/>
            <w:sz w:val="36"/>
            <w:szCs w:val="36"/>
          </w:rPr>
          <w:t>¶</w:t>
        </w:r>
      </w:hyperlink>
    </w:p>
    <w:p w14:paraId="787DDDF9" w14:textId="1CFAC722" w:rsidR="004E5C8B" w:rsidRPr="00E537A9" w:rsidRDefault="00A6271E">
      <w:pPr>
        <w:pStyle w:val="FirstParagraph"/>
        <w:rPr>
          <w:sz w:val="28"/>
          <w:szCs w:val="28"/>
        </w:rPr>
      </w:pPr>
      <w:r w:rsidRPr="00E537A9">
        <w:rPr>
          <w:sz w:val="28"/>
          <w:szCs w:val="28"/>
        </w:rPr>
        <w:t>We have built two recom</w:t>
      </w:r>
      <w:r w:rsidRPr="00E537A9">
        <w:rPr>
          <w:sz w:val="28"/>
          <w:szCs w:val="28"/>
        </w:rPr>
        <w:t xml:space="preserve">mendation Systems based on collaborative filtering with the help of </w:t>
      </w:r>
      <w:r w:rsidRPr="00347001">
        <w:rPr>
          <w:color w:val="B26CEB"/>
          <w:sz w:val="28"/>
          <w:szCs w:val="28"/>
        </w:rPr>
        <w:t>Nearest Neighbors</w:t>
      </w:r>
      <w:r w:rsidRPr="00E537A9">
        <w:rPr>
          <w:sz w:val="28"/>
          <w:szCs w:val="28"/>
        </w:rPr>
        <w:t xml:space="preserve">. We calculated the items' similarities with the help of cosine similarity. Both models are working great. Most online stores, such as </w:t>
      </w:r>
      <w:r w:rsidRPr="00347001">
        <w:rPr>
          <w:color w:val="FF6C31"/>
          <w:sz w:val="28"/>
          <w:szCs w:val="28"/>
        </w:rPr>
        <w:t>eBay</w:t>
      </w:r>
      <w:r w:rsidRPr="00E537A9">
        <w:rPr>
          <w:sz w:val="28"/>
          <w:szCs w:val="28"/>
        </w:rPr>
        <w:t xml:space="preserve"> and </w:t>
      </w:r>
      <w:r w:rsidRPr="00347001">
        <w:rPr>
          <w:color w:val="FF6C31"/>
          <w:sz w:val="28"/>
          <w:szCs w:val="28"/>
        </w:rPr>
        <w:t>Amazon</w:t>
      </w:r>
      <w:r w:rsidRPr="00E537A9">
        <w:rPr>
          <w:sz w:val="28"/>
          <w:szCs w:val="28"/>
        </w:rPr>
        <w:t>, will constantly off</w:t>
      </w:r>
      <w:r w:rsidRPr="00E537A9">
        <w:rPr>
          <w:sz w:val="28"/>
          <w:szCs w:val="28"/>
        </w:rPr>
        <w:t xml:space="preserve">er their customers recommendations by sorting through their search results and what they have purchased, </w:t>
      </w:r>
      <w:r w:rsidR="00347001" w:rsidRPr="00E537A9">
        <w:rPr>
          <w:sz w:val="28"/>
          <w:szCs w:val="28"/>
        </w:rPr>
        <w:t>this</w:t>
      </w:r>
      <w:r w:rsidRPr="00E537A9">
        <w:rPr>
          <w:sz w:val="28"/>
          <w:szCs w:val="28"/>
        </w:rPr>
        <w:t xml:space="preserve"> is because a recommendation system is a perfect way to offer a compelling user experience.</w:t>
      </w:r>
    </w:p>
    <w:p w14:paraId="0FB97FAA" w14:textId="77777777" w:rsidR="004E5C8B" w:rsidRPr="00E537A9" w:rsidRDefault="00A6271E">
      <w:pPr>
        <w:pStyle w:val="BodyText"/>
        <w:rPr>
          <w:sz w:val="28"/>
          <w:szCs w:val="28"/>
        </w:rPr>
      </w:pPr>
      <w:r w:rsidRPr="00E537A9">
        <w:rPr>
          <w:sz w:val="28"/>
          <w:szCs w:val="28"/>
        </w:rPr>
        <w:t>By getting to know your customers through content-based</w:t>
      </w:r>
      <w:r w:rsidRPr="00E537A9">
        <w:rPr>
          <w:sz w:val="28"/>
          <w:szCs w:val="28"/>
        </w:rPr>
        <w:t xml:space="preserve"> approaches, you will ensure that they keep coming back to you. As you learn what does and doesn't sell, you can offer your main target audience exactly what they need. This will quickly lead to more sales and more profit for you!</w:t>
      </w:r>
    </w:p>
    <w:p w14:paraId="5A6346F1" w14:textId="77777777" w:rsidR="004E5C8B" w:rsidRPr="00E537A9" w:rsidRDefault="00A6271E">
      <w:pPr>
        <w:pStyle w:val="BodyText"/>
        <w:rPr>
          <w:b/>
          <w:bCs/>
          <w:color w:val="000000" w:themeColor="text1"/>
          <w:sz w:val="28"/>
          <w:szCs w:val="28"/>
        </w:rPr>
      </w:pPr>
      <w:r w:rsidRPr="00E537A9">
        <w:rPr>
          <w:b/>
          <w:bCs/>
          <w:color w:val="000000" w:themeColor="text1"/>
          <w:sz w:val="28"/>
          <w:szCs w:val="28"/>
        </w:rPr>
        <w:t>Benefits of Recommendatio</w:t>
      </w:r>
      <w:r w:rsidRPr="00E537A9">
        <w:rPr>
          <w:b/>
          <w:bCs/>
          <w:color w:val="000000" w:themeColor="text1"/>
          <w:sz w:val="28"/>
          <w:szCs w:val="28"/>
        </w:rPr>
        <w:t>n System:</w:t>
      </w:r>
    </w:p>
    <w:p w14:paraId="2DA56F82" w14:textId="77777777" w:rsidR="004E5C8B" w:rsidRPr="00E537A9" w:rsidRDefault="00A6271E">
      <w:pPr>
        <w:pStyle w:val="Compact"/>
        <w:numPr>
          <w:ilvl w:val="0"/>
          <w:numId w:val="8"/>
        </w:numPr>
        <w:rPr>
          <w:sz w:val="28"/>
          <w:szCs w:val="28"/>
        </w:rPr>
      </w:pPr>
      <w:r w:rsidRPr="00E537A9">
        <w:rPr>
          <w:sz w:val="28"/>
          <w:szCs w:val="28"/>
        </w:rPr>
        <w:t>Attracts more traffic</w:t>
      </w:r>
    </w:p>
    <w:p w14:paraId="3EB38D8B" w14:textId="77777777" w:rsidR="004E5C8B" w:rsidRPr="00E537A9" w:rsidRDefault="00A6271E">
      <w:pPr>
        <w:pStyle w:val="Compact"/>
        <w:numPr>
          <w:ilvl w:val="0"/>
          <w:numId w:val="8"/>
        </w:numPr>
        <w:rPr>
          <w:sz w:val="28"/>
          <w:szCs w:val="28"/>
        </w:rPr>
      </w:pPr>
      <w:r w:rsidRPr="00E537A9">
        <w:rPr>
          <w:sz w:val="28"/>
          <w:szCs w:val="28"/>
        </w:rPr>
        <w:t>Engages shoppers through diversity</w:t>
      </w:r>
    </w:p>
    <w:p w14:paraId="0949D3A2" w14:textId="77777777" w:rsidR="004E5C8B" w:rsidRPr="00E537A9" w:rsidRDefault="00A6271E">
      <w:pPr>
        <w:pStyle w:val="Compact"/>
        <w:numPr>
          <w:ilvl w:val="0"/>
          <w:numId w:val="8"/>
        </w:numPr>
        <w:rPr>
          <w:sz w:val="28"/>
          <w:szCs w:val="28"/>
        </w:rPr>
      </w:pPr>
      <w:r w:rsidRPr="00E537A9">
        <w:rPr>
          <w:sz w:val="28"/>
          <w:szCs w:val="28"/>
        </w:rPr>
        <w:t>Increases customer satisfaction and retention</w:t>
      </w:r>
    </w:p>
    <w:p w14:paraId="7048A1ED" w14:textId="77777777" w:rsidR="004E5C8B" w:rsidRPr="00E537A9" w:rsidRDefault="00A6271E">
      <w:pPr>
        <w:pStyle w:val="Compact"/>
        <w:numPr>
          <w:ilvl w:val="0"/>
          <w:numId w:val="8"/>
        </w:numPr>
        <w:rPr>
          <w:sz w:val="28"/>
          <w:szCs w:val="28"/>
        </w:rPr>
      </w:pPr>
      <w:r w:rsidRPr="00E537A9">
        <w:rPr>
          <w:sz w:val="28"/>
          <w:szCs w:val="28"/>
        </w:rPr>
        <w:t>Boosts conversion rates</w:t>
      </w:r>
    </w:p>
    <w:p w14:paraId="2D78E428" w14:textId="77777777" w:rsidR="004E5C8B" w:rsidRPr="00E537A9" w:rsidRDefault="00A6271E">
      <w:pPr>
        <w:pStyle w:val="Compact"/>
        <w:numPr>
          <w:ilvl w:val="0"/>
          <w:numId w:val="8"/>
        </w:numPr>
        <w:rPr>
          <w:sz w:val="28"/>
          <w:szCs w:val="28"/>
        </w:rPr>
      </w:pPr>
      <w:r w:rsidRPr="00E537A9">
        <w:rPr>
          <w:sz w:val="28"/>
          <w:szCs w:val="28"/>
        </w:rPr>
        <w:t>Augments upselling and cross-selling efforts</w:t>
      </w:r>
    </w:p>
    <w:p w14:paraId="11D58B1B" w14:textId="694424D2" w:rsidR="00E537A9" w:rsidRDefault="00A6271E">
      <w:pPr>
        <w:pStyle w:val="Compact"/>
        <w:numPr>
          <w:ilvl w:val="0"/>
          <w:numId w:val="8"/>
        </w:numPr>
        <w:rPr>
          <w:sz w:val="28"/>
          <w:szCs w:val="28"/>
        </w:rPr>
      </w:pPr>
      <w:r w:rsidRPr="00E537A9">
        <w:rPr>
          <w:sz w:val="28"/>
          <w:szCs w:val="28"/>
        </w:rPr>
        <w:t>Raises average order value and purchases, and more.</w:t>
      </w:r>
      <w:r w:rsidR="00E537A9">
        <w:rPr>
          <w:sz w:val="28"/>
          <w:szCs w:val="28"/>
        </w:rPr>
        <w:br w:type="page"/>
      </w:r>
    </w:p>
    <w:p w14:paraId="76457F27" w14:textId="3995D91C" w:rsidR="004E5C8B" w:rsidRPr="00347001" w:rsidRDefault="00347001" w:rsidP="00347001">
      <w:pPr>
        <w:pStyle w:val="Compact"/>
        <w:rPr>
          <w:b/>
          <w:bCs/>
          <w:sz w:val="36"/>
          <w:szCs w:val="36"/>
        </w:rPr>
      </w:pPr>
      <w:r w:rsidRPr="00347001">
        <w:rPr>
          <w:b/>
          <w:bCs/>
          <w:sz w:val="36"/>
          <w:szCs w:val="36"/>
        </w:rPr>
        <w:lastRenderedPageBreak/>
        <w:t>Artificial Intelligence:</w:t>
      </w:r>
    </w:p>
    <w:bookmarkEnd w:id="17"/>
    <w:p w14:paraId="4846439B" w14:textId="455CE590" w:rsidR="004E5C8B" w:rsidRPr="00E537A9" w:rsidRDefault="00A6271E">
      <w:pPr>
        <w:pStyle w:val="FirstParagraph"/>
        <w:rPr>
          <w:sz w:val="28"/>
          <w:szCs w:val="28"/>
        </w:rPr>
      </w:pPr>
      <w:r w:rsidRPr="00E537A9">
        <w:rPr>
          <w:sz w:val="28"/>
          <w:szCs w:val="28"/>
        </w:rPr>
        <w:t>Many businesses take u</w:t>
      </w:r>
      <w:r w:rsidRPr="00E537A9">
        <w:rPr>
          <w:sz w:val="28"/>
          <w:szCs w:val="28"/>
        </w:rPr>
        <w:t xml:space="preserve">p </w:t>
      </w:r>
      <w:r w:rsidRPr="000E6418">
        <w:rPr>
          <w:color w:val="B26CEB"/>
          <w:sz w:val="28"/>
          <w:szCs w:val="28"/>
        </w:rPr>
        <w:t xml:space="preserve">artificial intelligence </w:t>
      </w:r>
      <w:r w:rsidRPr="00E537A9">
        <w:rPr>
          <w:sz w:val="28"/>
          <w:szCs w:val="28"/>
        </w:rPr>
        <w:t xml:space="preserve">(AI) technology to try to reduce operational costs, increase efficiency, grow revenue and improve customer </w:t>
      </w:r>
      <w:r w:rsidR="00E537A9" w:rsidRPr="00E537A9">
        <w:rPr>
          <w:sz w:val="28"/>
          <w:szCs w:val="28"/>
        </w:rPr>
        <w:t>experience. For</w:t>
      </w:r>
      <w:r w:rsidRPr="00E537A9">
        <w:rPr>
          <w:sz w:val="28"/>
          <w:szCs w:val="28"/>
        </w:rPr>
        <w:t xml:space="preserve"> the greatest benefits, businesses should look at putting the full range of smart technologies - including ma</w:t>
      </w:r>
      <w:r w:rsidRPr="00E537A9">
        <w:rPr>
          <w:sz w:val="28"/>
          <w:szCs w:val="28"/>
        </w:rPr>
        <w:t>chine learning, natural language processing and more - into their processes and products. However, even businesses that are new to AI can reap major</w:t>
      </w:r>
    </w:p>
    <w:p w14:paraId="4A9C5F02" w14:textId="1375084F" w:rsidR="00E537A9" w:rsidRDefault="00A6271E">
      <w:pPr>
        <w:pStyle w:val="BodyText"/>
      </w:pPr>
      <w:r>
        <w:rPr>
          <w:noProof/>
        </w:rPr>
        <w:drawing>
          <wp:inline distT="0" distB="0" distL="0" distR="0" wp14:anchorId="1D63B08F" wp14:editId="1479152D">
            <wp:extent cx="5334000" cy="3614644"/>
            <wp:effectExtent l="0" t="0" r="0" b="0"/>
            <wp:docPr id="66" name="Picture" descr="Machine%20learning.png"/>
            <wp:cNvGraphicFramePr/>
            <a:graphic xmlns:a="http://schemas.openxmlformats.org/drawingml/2006/main">
              <a:graphicData uri="http://schemas.openxmlformats.org/drawingml/2006/picture">
                <pic:pic xmlns:pic="http://schemas.openxmlformats.org/drawingml/2006/picture">
                  <pic:nvPicPr>
                    <pic:cNvPr id="67" name="Picture" descr="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"/>
                    <pic:cNvPicPr>
                      <a:picLocks noChangeAspect="1" noChangeArrowheads="1"/>
                    </pic:cNvPicPr>
                  </pic:nvPicPr>
                  <pic:blipFill>
                    <a:blip r:embed="rId18"/>
                    <a:stretch>
                      <a:fillRect/>
                    </a:stretch>
                  </pic:blipFill>
                  <pic:spPr bwMode="auto">
                    <a:xfrm>
                      <a:off x="0" y="0"/>
                      <a:ext cx="5334000" cy="3614644"/>
                    </a:xfrm>
                    <a:prstGeom prst="rect">
                      <a:avLst/>
                    </a:prstGeom>
                    <a:noFill/>
                    <a:ln w="9525">
                      <a:noFill/>
                      <a:headEnd/>
                      <a:tailEnd/>
                    </a:ln>
                  </pic:spPr>
                </pic:pic>
              </a:graphicData>
            </a:graphic>
          </wp:inline>
        </w:drawing>
      </w:r>
      <w:r w:rsidR="00E537A9">
        <w:br w:type="page"/>
      </w:r>
    </w:p>
    <w:p w14:paraId="0BCC850F" w14:textId="05CB99E8" w:rsidR="004E5C8B" w:rsidRPr="00273D8C" w:rsidRDefault="00273D8C">
      <w:pPr>
        <w:pStyle w:val="BodyText"/>
        <w:rPr>
          <w:sz w:val="32"/>
          <w:szCs w:val="32"/>
        </w:rPr>
      </w:pPr>
      <w:r w:rsidRPr="00273D8C">
        <w:rPr>
          <w:sz w:val="32"/>
          <w:szCs w:val="32"/>
        </w:rPr>
        <w:lastRenderedPageBreak/>
        <w:t>Notebooks Url:</w:t>
      </w:r>
    </w:p>
    <w:p w14:paraId="6EDC0736" w14:textId="1C3D6FAF" w:rsidR="00273D8C" w:rsidRDefault="00273D8C">
      <w:pPr>
        <w:pStyle w:val="BodyText"/>
      </w:pPr>
      <w:r>
        <w:t>Product Recommendation System:</w:t>
      </w:r>
    </w:p>
    <w:p w14:paraId="6ABBA183" w14:textId="02076015" w:rsidR="00273D8C" w:rsidRDefault="00273D8C">
      <w:pPr>
        <w:pStyle w:val="BodyText"/>
      </w:pPr>
      <w:hyperlink r:id="rId19" w:history="1">
        <w:r w:rsidRPr="00F50288">
          <w:rPr>
            <w:rStyle w:val="Hyperlink"/>
          </w:rPr>
          <w:t>https://github.com/NishR100/Recommendation-Sytems/blob/28f91ff576c6b67ed8ec5596af91a2b1cfb10609/Movie%20Recommendation%20System.ipynb</w:t>
        </w:r>
      </w:hyperlink>
    </w:p>
    <w:p w14:paraId="6FFDC17E" w14:textId="39439F64" w:rsidR="00273D8C" w:rsidRDefault="00273D8C">
      <w:pPr>
        <w:pStyle w:val="BodyText"/>
      </w:pPr>
      <w:r>
        <w:t>Movies Recommendation System:</w:t>
      </w:r>
    </w:p>
    <w:p w14:paraId="392A941C" w14:textId="21278FFD" w:rsidR="00273D8C" w:rsidRDefault="00273D8C">
      <w:pPr>
        <w:pStyle w:val="BodyText"/>
      </w:pPr>
      <w:hyperlink r:id="rId20" w:history="1">
        <w:r w:rsidRPr="00F50288">
          <w:rPr>
            <w:rStyle w:val="Hyperlink"/>
          </w:rPr>
          <w:t>https://github.com/NishR100/Recommendation-Sytems/blob/28f91ff576c6b67ed8ec5596af91a2b1cfb10609/Product%20Recommendation%20system.ipynb</w:t>
        </w:r>
      </w:hyperlink>
    </w:p>
    <w:p w14:paraId="30A12142" w14:textId="77777777" w:rsidR="00273D8C" w:rsidRDefault="00273D8C">
      <w:pPr>
        <w:pStyle w:val="BodyText"/>
      </w:pPr>
    </w:p>
    <w:p w14:paraId="6BF5B76D" w14:textId="4B9F8188" w:rsidR="004E5C8B" w:rsidRDefault="00A6271E">
      <w:pPr>
        <w:pStyle w:val="Heading1"/>
      </w:pPr>
      <w:bookmarkStart w:id="18" w:name="references"/>
      <w:r>
        <w:t>References:</w:t>
      </w:r>
    </w:p>
    <w:p w14:paraId="4C8AB96C" w14:textId="17B3E121" w:rsidR="004E5C8B" w:rsidRDefault="000E6418" w:rsidP="000E6418">
      <w:pPr>
        <w:pStyle w:val="BodyText"/>
      </w:pPr>
      <w:r>
        <w:t xml:space="preserve">Making Sense of Recommendations Mike Yeomans Harvard </w:t>
      </w:r>
      <w:r w:rsidR="00D869F3">
        <w:t xml:space="preserve">University at: </w:t>
      </w:r>
      <w:hyperlink r:id="rId21" w:history="1">
        <w:r w:rsidR="00D869F3" w:rsidRPr="00F50288">
          <w:rPr>
            <w:rStyle w:val="Hyperlink"/>
          </w:rPr>
          <w:t>https://scholar.harvard.edu/files/sendhil/files/recommenders55.pdf</w:t>
        </w:r>
      </w:hyperlink>
      <w:r w:rsidR="00A6271E">
        <w:br/>
      </w:r>
    </w:p>
    <w:p w14:paraId="00F84293" w14:textId="79270586" w:rsidR="004E5C8B" w:rsidRPr="00D869F3" w:rsidRDefault="00D869F3" w:rsidP="00D869F3">
      <w:pPr>
        <w:pStyle w:val="Heading2"/>
        <w:shd w:val="clear" w:color="auto" w:fill="FFFFFF"/>
        <w:spacing w:before="300" w:after="300"/>
        <w:rPr>
          <w:rFonts w:ascii="Helvetica" w:hAnsi="Helvetica" w:cs="Helvetica"/>
          <w:b w:val="0"/>
          <w:bCs w:val="0"/>
          <w:color w:val="5D5D5D"/>
          <w:sz w:val="24"/>
          <w:szCs w:val="24"/>
        </w:rPr>
      </w:pPr>
      <w:r w:rsidRPr="00D869F3">
        <w:rPr>
          <w:rFonts w:asciiTheme="minorHAnsi" w:hAnsiTheme="minorHAnsi" w:cs="Helvetica"/>
          <w:b w:val="0"/>
          <w:bCs w:val="0"/>
          <w:color w:val="5D5D5D"/>
          <w:sz w:val="24"/>
          <w:szCs w:val="24"/>
        </w:rPr>
        <w:t>Bias and Debias in Recommender System: A Survey and Future Directions</w:t>
      </w:r>
      <w:r w:rsidRPr="00D869F3">
        <w:rPr>
          <w:rFonts w:asciiTheme="minorHAnsi" w:hAnsiTheme="minorHAnsi" w:cs="Helvetica"/>
          <w:b w:val="0"/>
          <w:bCs w:val="0"/>
          <w:color w:val="5D5D5D"/>
          <w:sz w:val="24"/>
          <w:szCs w:val="24"/>
        </w:rPr>
        <w:t xml:space="preserve"> at:</w:t>
      </w:r>
      <w:r>
        <w:rPr>
          <w:rFonts w:ascii="Helvetica" w:hAnsi="Helvetica" w:cs="Helvetica"/>
          <w:b w:val="0"/>
          <w:bCs w:val="0"/>
          <w:color w:val="5D5D5D"/>
          <w:sz w:val="24"/>
          <w:szCs w:val="24"/>
        </w:rPr>
        <w:t xml:space="preserve"> </w:t>
      </w:r>
      <w:hyperlink r:id="rId22" w:history="1">
        <w:r w:rsidRPr="00F50288">
          <w:rPr>
            <w:rStyle w:val="Hyperlink"/>
            <w:b w:val="0"/>
            <w:bCs w:val="0"/>
            <w:sz w:val="24"/>
            <w:szCs w:val="24"/>
          </w:rPr>
          <w:t>https://ui.adsabs.harvard.edu/abs/2020arXiv201003240C/abstract</w:t>
        </w:r>
      </w:hyperlink>
      <w:r w:rsidR="00A6271E" w:rsidRPr="00D869F3">
        <w:rPr>
          <w:b w:val="0"/>
          <w:bCs w:val="0"/>
          <w:sz w:val="24"/>
          <w:szCs w:val="24"/>
        </w:rPr>
        <w:br/>
      </w:r>
    </w:p>
    <w:p w14:paraId="4B5F5EDD" w14:textId="73F4EB65" w:rsidR="00D869F3" w:rsidRPr="00D869F3" w:rsidRDefault="00D869F3" w:rsidP="00D869F3">
      <w:pPr>
        <w:pStyle w:val="Heading1"/>
        <w:shd w:val="clear" w:color="auto" w:fill="FFFFFF"/>
        <w:spacing w:before="144" w:line="600" w:lineRule="atLeast"/>
        <w:rPr>
          <w:rFonts w:asciiTheme="minorHAnsi" w:hAnsiTheme="minorHAnsi" w:cs="Helvetica"/>
          <w:b w:val="0"/>
          <w:bCs w:val="0"/>
          <w:color w:val="292929"/>
          <w:spacing w:val="-4"/>
          <w:sz w:val="24"/>
          <w:szCs w:val="24"/>
        </w:rPr>
      </w:pPr>
      <w:r w:rsidRPr="00D869F3">
        <w:rPr>
          <w:rFonts w:asciiTheme="minorHAnsi" w:hAnsiTheme="minorHAnsi" w:cs="Helvetica"/>
          <w:b w:val="0"/>
          <w:bCs w:val="0"/>
          <w:color w:val="292929"/>
          <w:spacing w:val="-4"/>
          <w:sz w:val="24"/>
          <w:szCs w:val="24"/>
        </w:rPr>
        <w:t xml:space="preserve">5 Advantages Recommendation Engines </w:t>
      </w:r>
      <w:r w:rsidRPr="00D869F3">
        <w:rPr>
          <w:rFonts w:asciiTheme="minorHAnsi" w:hAnsiTheme="minorHAnsi" w:cs="Helvetica"/>
          <w:b w:val="0"/>
          <w:bCs w:val="0"/>
          <w:color w:val="292929"/>
          <w:spacing w:val="-4"/>
          <w:sz w:val="24"/>
          <w:szCs w:val="24"/>
        </w:rPr>
        <w:t>Can</w:t>
      </w:r>
      <w:r w:rsidRPr="00D869F3">
        <w:rPr>
          <w:rFonts w:asciiTheme="minorHAnsi" w:hAnsiTheme="minorHAnsi" w:cs="Helvetica"/>
          <w:b w:val="0"/>
          <w:bCs w:val="0"/>
          <w:color w:val="292929"/>
          <w:spacing w:val="-4"/>
          <w:sz w:val="24"/>
          <w:szCs w:val="24"/>
        </w:rPr>
        <w:t xml:space="preserve"> Offer to Businesses</w:t>
      </w:r>
      <w:r w:rsidRPr="00D869F3">
        <w:rPr>
          <w:rFonts w:asciiTheme="minorHAnsi" w:hAnsiTheme="minorHAnsi" w:cs="Helvetica"/>
          <w:b w:val="0"/>
          <w:bCs w:val="0"/>
          <w:color w:val="292929"/>
          <w:spacing w:val="-4"/>
          <w:sz w:val="24"/>
          <w:szCs w:val="24"/>
        </w:rPr>
        <w:t xml:space="preserve"> at:</w:t>
      </w:r>
      <w:r>
        <w:rPr>
          <w:rFonts w:asciiTheme="minorHAnsi" w:hAnsiTheme="minorHAnsi" w:cs="Helvetica"/>
          <w:b w:val="0"/>
          <w:bCs w:val="0"/>
          <w:color w:val="292929"/>
          <w:spacing w:val="-4"/>
          <w:sz w:val="24"/>
          <w:szCs w:val="24"/>
        </w:rPr>
        <w:t xml:space="preserve"> </w:t>
      </w:r>
      <w:hyperlink r:id="rId23" w:history="1">
        <w:r w:rsidRPr="00F50288">
          <w:rPr>
            <w:rStyle w:val="Hyperlink"/>
            <w:rFonts w:asciiTheme="minorHAnsi" w:hAnsiTheme="minorHAnsi"/>
            <w:b w:val="0"/>
            <w:bCs w:val="0"/>
            <w:sz w:val="24"/>
            <w:szCs w:val="24"/>
          </w:rPr>
          <w:t>https://towardsdatascience.com/5-advantages-recommendation-engines-can-offer-to-businesses-10b663977673</w:t>
        </w:r>
      </w:hyperlink>
    </w:p>
    <w:p w14:paraId="05C190D0" w14:textId="408AAB7C" w:rsidR="00D869F3" w:rsidRDefault="00D869F3" w:rsidP="00D869F3">
      <w:pPr>
        <w:pStyle w:val="BodyText"/>
        <w:rPr>
          <w:color w:val="548DD4" w:themeColor="text2" w:themeTint="99"/>
        </w:rPr>
      </w:pPr>
    </w:p>
    <w:p w14:paraId="39615DCA" w14:textId="17D7AEA2" w:rsidR="00D869F3" w:rsidRPr="00D869F3" w:rsidRDefault="00D869F3" w:rsidP="00D869F3">
      <w:pPr>
        <w:pStyle w:val="Heading1"/>
        <w:shd w:val="clear" w:color="auto" w:fill="FFFFFF"/>
        <w:spacing w:before="0"/>
        <w:rPr>
          <w:rFonts w:asciiTheme="minorHAnsi" w:hAnsiTheme="minorHAnsi" w:cs="Arial"/>
          <w:b w:val="0"/>
          <w:bCs w:val="0"/>
          <w:color w:val="1D1D1F"/>
          <w:spacing w:val="-10"/>
          <w:sz w:val="24"/>
          <w:szCs w:val="24"/>
        </w:rPr>
      </w:pPr>
      <w:r w:rsidRPr="00D869F3">
        <w:rPr>
          <w:rFonts w:asciiTheme="minorHAnsi" w:hAnsiTheme="minorHAnsi" w:cs="Arial"/>
          <w:b w:val="0"/>
          <w:bCs w:val="0"/>
          <w:color w:val="1D1D1F"/>
          <w:spacing w:val="-10"/>
          <w:sz w:val="24"/>
          <w:szCs w:val="24"/>
        </w:rPr>
        <w:t>Recommender Systems For Business - A Gentle Introduction</w:t>
      </w:r>
      <w:r>
        <w:rPr>
          <w:rFonts w:asciiTheme="minorHAnsi" w:hAnsiTheme="minorHAnsi" w:cs="Arial"/>
          <w:b w:val="0"/>
          <w:bCs w:val="0"/>
          <w:color w:val="1D1D1F"/>
          <w:spacing w:val="-10"/>
          <w:sz w:val="24"/>
          <w:szCs w:val="24"/>
        </w:rPr>
        <w:t xml:space="preserve"> </w:t>
      </w:r>
      <w:r w:rsidR="00273D8C">
        <w:rPr>
          <w:rFonts w:asciiTheme="minorHAnsi" w:hAnsiTheme="minorHAnsi" w:cs="Arial"/>
          <w:b w:val="0"/>
          <w:bCs w:val="0"/>
          <w:color w:val="1D1D1F"/>
          <w:spacing w:val="-10"/>
          <w:sz w:val="24"/>
          <w:szCs w:val="24"/>
        </w:rPr>
        <w:t xml:space="preserve">at: </w:t>
      </w:r>
      <w:r w:rsidRPr="00D869F3">
        <w:rPr>
          <w:b w:val="0"/>
          <w:bCs w:val="0"/>
          <w:color w:val="548DD4" w:themeColor="text2" w:themeTint="99"/>
          <w:sz w:val="24"/>
          <w:szCs w:val="24"/>
        </w:rPr>
        <w:t>https://www.width.ai/post/recommender-systems-recommendation-systems</w:t>
      </w:r>
    </w:p>
    <w:p w14:paraId="22E17FBA" w14:textId="77777777" w:rsidR="00D869F3" w:rsidRPr="00D869F3" w:rsidRDefault="00D869F3" w:rsidP="00D869F3">
      <w:pPr>
        <w:pStyle w:val="BodyText"/>
        <w:rPr>
          <w:color w:val="548DD4" w:themeColor="text2" w:themeTint="99"/>
        </w:rPr>
      </w:pPr>
    </w:p>
    <w:p w14:paraId="6E32872A" w14:textId="77777777" w:rsidR="00D869F3" w:rsidRPr="00D869F3" w:rsidRDefault="00D869F3" w:rsidP="00D869F3">
      <w:pPr>
        <w:pStyle w:val="BodyText"/>
      </w:pPr>
    </w:p>
    <w:p w14:paraId="4F1EA8D0" w14:textId="07F8CB73" w:rsidR="004E5C8B" w:rsidRDefault="00A6271E">
      <w:pPr>
        <w:pStyle w:val="BodyText"/>
      </w:pPr>
      <w:r>
        <w:br/>
      </w:r>
      <w:bookmarkEnd w:id="18"/>
    </w:p>
    <w:sectPr w:rsidR="004E5C8B" w:rsidSect="000A265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88736" w14:textId="77777777" w:rsidR="00A6271E" w:rsidRDefault="00A6271E">
      <w:pPr>
        <w:spacing w:after="0"/>
      </w:pPr>
      <w:r>
        <w:separator/>
      </w:r>
    </w:p>
  </w:endnote>
  <w:endnote w:type="continuationSeparator" w:id="0">
    <w:p w14:paraId="1005C1DB" w14:textId="77777777" w:rsidR="00A6271E" w:rsidRDefault="00A627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70683" w14:textId="77777777" w:rsidR="00A6271E" w:rsidRDefault="00A6271E">
      <w:r>
        <w:separator/>
      </w:r>
    </w:p>
  </w:footnote>
  <w:footnote w:type="continuationSeparator" w:id="0">
    <w:p w14:paraId="59B30066" w14:textId="77777777" w:rsidR="00A6271E" w:rsidRDefault="00A627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79E29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0E68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5C8B"/>
    <w:rsid w:val="000A2653"/>
    <w:rsid w:val="000B21EA"/>
    <w:rsid w:val="000E6418"/>
    <w:rsid w:val="00204040"/>
    <w:rsid w:val="00273D8C"/>
    <w:rsid w:val="00301C29"/>
    <w:rsid w:val="00347001"/>
    <w:rsid w:val="004E5C8B"/>
    <w:rsid w:val="006D3C1E"/>
    <w:rsid w:val="0080305F"/>
    <w:rsid w:val="0096346A"/>
    <w:rsid w:val="00A6271E"/>
    <w:rsid w:val="00D869F3"/>
    <w:rsid w:val="00E537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95DDF"/>
  <w15:docId w15:val="{FF8A369D-C18B-425C-9400-B5B7B717D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869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989697">
      <w:bodyDiv w:val="1"/>
      <w:marLeft w:val="0"/>
      <w:marRight w:val="0"/>
      <w:marTop w:val="0"/>
      <w:marBottom w:val="0"/>
      <w:divBdr>
        <w:top w:val="none" w:sz="0" w:space="0" w:color="auto"/>
        <w:left w:val="none" w:sz="0" w:space="0" w:color="auto"/>
        <w:bottom w:val="none" w:sz="0" w:space="0" w:color="auto"/>
        <w:right w:val="none" w:sz="0" w:space="0" w:color="auto"/>
      </w:divBdr>
    </w:div>
    <w:div w:id="1647274928">
      <w:bodyDiv w:val="1"/>
      <w:marLeft w:val="0"/>
      <w:marRight w:val="0"/>
      <w:marTop w:val="0"/>
      <w:marBottom w:val="0"/>
      <w:divBdr>
        <w:top w:val="none" w:sz="0" w:space="0" w:color="auto"/>
        <w:left w:val="none" w:sz="0" w:space="0" w:color="auto"/>
        <w:bottom w:val="none" w:sz="0" w:space="0" w:color="auto"/>
        <w:right w:val="none" w:sz="0" w:space="0" w:color="auto"/>
      </w:divBdr>
    </w:div>
    <w:div w:id="1831293226">
      <w:bodyDiv w:val="1"/>
      <w:marLeft w:val="0"/>
      <w:marRight w:val="0"/>
      <w:marTop w:val="0"/>
      <w:marBottom w:val="0"/>
      <w:divBdr>
        <w:top w:val="none" w:sz="0" w:space="0" w:color="auto"/>
        <w:left w:val="none" w:sz="0" w:space="0" w:color="auto"/>
        <w:bottom w:val="none" w:sz="0" w:space="0" w:color="auto"/>
        <w:right w:val="none" w:sz="0" w:space="0" w:color="auto"/>
      </w:divBdr>
    </w:div>
    <w:div w:id="18953918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scholar.harvard.edu/files/sendhil/files/recommenders55.pdf" TargetMode="Externa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github.com/NishR100/Recommendation-Sytems/blob/28f91ff576c6b67ed8ec5596af91a2b1cfb10609/Product%20Recommendation%20system.ipyn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towardsdatascience.com/5-advantages-recommendation-engines-can-offer-to-businesses-10b663977673" TargetMode="External"/><Relationship Id="rId10" Type="http://schemas.openxmlformats.org/officeDocument/2006/relationships/image" Target="media/image4.png"/><Relationship Id="rId19" Type="http://schemas.openxmlformats.org/officeDocument/2006/relationships/hyperlink" Target="https://github.com/NishR100/Recommendation-Sytems/blob/28f91ff576c6b67ed8ec5596af91a2b1cfb10609/Movie%20Recommendation%20System.ipynb"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ui.adsabs.harvard.edu/abs/2020arXiv201003240C/abs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2</Pages>
  <Words>1451</Words>
  <Characters>827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Recommedation Report</vt:lpstr>
    </vt:vector>
  </TitlesOfParts>
  <Company/>
  <LinksUpToDate>false</LinksUpToDate>
  <CharactersWithSpaces>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dation Report</dc:title>
  <dc:creator/>
  <cp:keywords/>
  <cp:lastModifiedBy>ali asjad</cp:lastModifiedBy>
  <cp:revision>6</cp:revision>
  <dcterms:created xsi:type="dcterms:W3CDTF">2022-04-07T14:01:00Z</dcterms:created>
  <dcterms:modified xsi:type="dcterms:W3CDTF">2022-04-07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